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D77B6" w14:textId="00F55E37" w:rsidR="00D032EA" w:rsidRDefault="00D032EA" w:rsidP="00D032EA">
      <w:pPr>
        <w:pStyle w:val="Ismatimes12"/>
        <w:rPr>
          <w:b/>
          <w:bCs/>
        </w:rPr>
      </w:pPr>
      <w:r>
        <w:rPr>
          <w:b/>
          <w:bCs/>
        </w:rPr>
        <w:t>SUPPLEMENTA</w:t>
      </w:r>
      <w:r w:rsidR="00774456">
        <w:rPr>
          <w:b/>
          <w:bCs/>
        </w:rPr>
        <w:t>RY</w:t>
      </w:r>
      <w:r>
        <w:rPr>
          <w:b/>
          <w:bCs/>
        </w:rPr>
        <w:t xml:space="preserve"> MATERIALS</w:t>
      </w:r>
    </w:p>
    <w:p w14:paraId="49CD77B8" w14:textId="611FD1FF" w:rsidR="00BE37E3" w:rsidRPr="001D3828" w:rsidRDefault="00844426" w:rsidP="001D3828">
      <w:pPr>
        <w:pStyle w:val="Ismatimes12"/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F01D610" wp14:editId="457A96CF">
            <wp:extent cx="5305245" cy="7208014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76"/>
                    <a:stretch/>
                  </pic:blipFill>
                  <pic:spPr bwMode="auto">
                    <a:xfrm>
                      <a:off x="0" y="0"/>
                      <a:ext cx="5307648" cy="721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D77B9" w14:textId="1FCBF117" w:rsidR="00BE37E3" w:rsidRDefault="00BE37E3" w:rsidP="00BE37E3">
      <w:pPr>
        <w:pStyle w:val="Legenda"/>
      </w:pPr>
      <w:r w:rsidRPr="00BE37E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</w:t>
      </w:r>
      <w:r w:rsidR="008926F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y</w:t>
      </w:r>
      <w:r w:rsidRPr="00BE37E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Fig</w:t>
      </w:r>
      <w:r w:rsidR="002E29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ure</w:t>
      </w:r>
      <w:r w:rsidRPr="00BE37E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2E29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</w:t>
      </w:r>
      <w:r w:rsidR="00BA5B75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3</w:t>
      </w:r>
      <w:r w:rsidRPr="00BE37E3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r w:rsidRPr="00BE37E3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N-mixture model performance (</w:t>
      </w:r>
      <w:r w:rsidR="00C9562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elative </w:t>
      </w:r>
      <w:r w:rsidRPr="00BE37E3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MSE curves) and optimal number of visi</w:t>
      </w:r>
      <w:r w:rsidR="006C728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s for two </w:t>
      </w:r>
      <w:r w:rsidRPr="00BE37E3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different </w:t>
      </w:r>
      <w:r w:rsidR="002F386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otal budgets (2k = 2000 </w:t>
      </w:r>
      <w:r w:rsidR="002F386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flights, 4k = 4000 flights)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2F386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n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ix scenarios</w:t>
      </w:r>
      <w:r w:rsidR="002F386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of local abundance {0.2; 1} and availability probabilities {0.2; 0.4; 0.6}.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ower panels show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the optimal number of visits (i.e. lowest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l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MSE) and 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 xml:space="preserve">the bars correspond to the range of visits for which the performance can be considered equivalent (i.e.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l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MSE &lt; 0.5%).</w:t>
      </w:r>
    </w:p>
    <w:p w14:paraId="7E750B33" w14:textId="36F8488B" w:rsidR="009179D9" w:rsidRDefault="00A907BD" w:rsidP="00A907BD">
      <w:pPr>
        <w:pStyle w:val="Legenda"/>
        <w:keepNext/>
        <w:jc w:val="center"/>
        <w:rPr>
          <w:noProof/>
        </w:rPr>
      </w:pPr>
      <w:r>
        <w:rPr>
          <w:noProof/>
        </w:rPr>
        <w:drawing>
          <wp:inline distT="0" distB="0" distL="0" distR="0" wp14:anchorId="6DF426F2" wp14:editId="6DBDD71F">
            <wp:extent cx="5020574" cy="7684048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383"/>
                    <a:stretch/>
                  </pic:blipFill>
                  <pic:spPr bwMode="auto">
                    <a:xfrm>
                      <a:off x="0" y="0"/>
                      <a:ext cx="5027913" cy="769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D77BB" w14:textId="4ABAE1CB" w:rsidR="00483D07" w:rsidRPr="00483D07" w:rsidRDefault="00483D07" w:rsidP="00483D07">
      <w:pPr>
        <w:pStyle w:val="Legenda"/>
        <w:keepNext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</w:t>
      </w:r>
      <w:r w:rsidR="008926F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y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Fig</w:t>
      </w:r>
      <w:r w:rsidR="00BA5B75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ure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BA5B75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4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N-mixture model 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formance (</w:t>
      </w:r>
      <w:r w:rsidR="00C9562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elative 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MSE curves) and optimal </w:t>
      </w:r>
      <w:r w:rsidR="00787C85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number of visits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using different proportions of double</w:t>
      </w:r>
      <w:r w:rsidR="008F38B0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-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observer protocol for six scenarios, from the combination of local abundances {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0.2; 1} and availability probabilities {0.2; 0.4; 0.6}. </w:t>
      </w:r>
      <w:r w:rsidR="00787C85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ower panels</w:t>
      </w:r>
      <w:r w:rsidR="00547AE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show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the optimal number of visits (i.e. lowest </w:t>
      </w:r>
      <w:r w:rsidR="0054438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l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MSE) and the bars correspond to the range of visits for which the performance can be considered equivalent (i.e. </w:t>
      </w:r>
      <w:r w:rsidR="00544388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el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MSE &lt; 0.5%).</w:t>
      </w:r>
    </w:p>
    <w:p w14:paraId="49CD77BD" w14:textId="6169E2A0" w:rsidR="00483D07" w:rsidRDefault="00E7501D" w:rsidP="00E7501D">
      <w:r>
        <w:br w:type="page"/>
      </w:r>
      <w:r w:rsidR="00471372">
        <w:rPr>
          <w:noProof/>
        </w:rPr>
        <w:drawing>
          <wp:inline distT="0" distB="0" distL="0" distR="0" wp14:anchorId="2208F7D8" wp14:editId="419DAC70">
            <wp:extent cx="4588934" cy="6573328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05"/>
                    <a:stretch/>
                  </pic:blipFill>
                  <pic:spPr bwMode="auto">
                    <a:xfrm>
                      <a:off x="0" y="0"/>
                      <a:ext cx="4592939" cy="65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D77BE" w14:textId="583A7FEF" w:rsidR="00483D07" w:rsidRDefault="00483D07" w:rsidP="00483D07">
      <w:pPr>
        <w:pStyle w:val="Legenda"/>
        <w:keepNext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</w:t>
      </w:r>
      <w:r w:rsidR="008926FF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y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Fig</w:t>
      </w:r>
      <w:r w:rsidR="001A193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ure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</w:t>
      </w:r>
      <w:r w:rsidR="001A1939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5</w:t>
      </w:r>
      <w:r w:rsidRPr="00483D07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.</w:t>
      </w:r>
      <w:r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547AE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EE1E7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erfor</w:t>
      </w:r>
      <w:r w:rsidR="00F51B8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mance </w:t>
      </w:r>
      <w:r w:rsidR="00F51B82"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(</w:t>
      </w:r>
      <w:r w:rsidR="00F51B8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elative </w:t>
      </w:r>
      <w:r w:rsidR="00F51B82" w:rsidRPr="00483D0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MSE</w:t>
      </w:r>
      <w:r w:rsidR="00F51B8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) of the double observer </w:t>
      </w:r>
      <w:r w:rsidR="00C7548A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(multinomial) N-mixture model </w:t>
      </w:r>
      <w:r w:rsidR="00183C2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for different total efforts (sites x visits) in comparison with </w:t>
      </w:r>
      <w:r w:rsidR="00C35CC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he performance of </w:t>
      </w:r>
      <w:r w:rsidR="00183C2B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a baseline </w:t>
      </w:r>
      <w:r w:rsidR="00C35CC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ingle observer (binomial) N-mixture model with total effort = </w:t>
      </w:r>
      <w:r w:rsidR="006D39E5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2000.</w:t>
      </w:r>
    </w:p>
    <w:p w14:paraId="49CD77BF" w14:textId="77777777" w:rsidR="00D032EA" w:rsidRDefault="00D032EA" w:rsidP="00483D07">
      <w:pPr>
        <w:pStyle w:val="Legenda"/>
        <w:jc w:val="center"/>
        <w:rPr>
          <w:b/>
          <w:bCs/>
        </w:rPr>
      </w:pPr>
    </w:p>
    <w:p w14:paraId="49CD77C0" w14:textId="77777777" w:rsidR="00D032EA" w:rsidRPr="00D032EA" w:rsidRDefault="00D032EA" w:rsidP="00D032EA">
      <w:pPr>
        <w:pStyle w:val="Ismatimes12"/>
        <w:rPr>
          <w:b/>
          <w:bCs/>
        </w:rPr>
      </w:pPr>
    </w:p>
    <w:sectPr w:rsidR="00D032EA" w:rsidRPr="00D032EA" w:rsidSect="008B28C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74D87"/>
    <w:multiLevelType w:val="hybridMultilevel"/>
    <w:tmpl w:val="CEF4F8D4"/>
    <w:lvl w:ilvl="0" w:tplc="C95C89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D3D09"/>
    <w:multiLevelType w:val="hybridMultilevel"/>
    <w:tmpl w:val="86644C84"/>
    <w:lvl w:ilvl="0" w:tplc="26EC8A3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032C4"/>
    <w:multiLevelType w:val="hybridMultilevel"/>
    <w:tmpl w:val="89307AB6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3D3637"/>
    <w:multiLevelType w:val="hybridMultilevel"/>
    <w:tmpl w:val="24E6F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81B75"/>
    <w:multiLevelType w:val="hybridMultilevel"/>
    <w:tmpl w:val="9C608096"/>
    <w:lvl w:ilvl="0" w:tplc="7CFEB6F0">
      <w:start w:val="6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DIzNTMwMTKxNDNV0lEKTi0uzszPAykwtqwFAN2kxoYtAAAA"/>
  </w:docVars>
  <w:rsids>
    <w:rsidRoot w:val="00123A03"/>
    <w:rsid w:val="000007C4"/>
    <w:rsid w:val="00000ADD"/>
    <w:rsid w:val="0000194A"/>
    <w:rsid w:val="00001F96"/>
    <w:rsid w:val="0000360B"/>
    <w:rsid w:val="000048B2"/>
    <w:rsid w:val="00004A47"/>
    <w:rsid w:val="00004C31"/>
    <w:rsid w:val="00004D9F"/>
    <w:rsid w:val="00005750"/>
    <w:rsid w:val="000064B5"/>
    <w:rsid w:val="00006C6E"/>
    <w:rsid w:val="00007610"/>
    <w:rsid w:val="00007B3A"/>
    <w:rsid w:val="000103E7"/>
    <w:rsid w:val="0001044A"/>
    <w:rsid w:val="000104E9"/>
    <w:rsid w:val="0001059A"/>
    <w:rsid w:val="000109F5"/>
    <w:rsid w:val="00011464"/>
    <w:rsid w:val="00011C01"/>
    <w:rsid w:val="000124BA"/>
    <w:rsid w:val="00012A15"/>
    <w:rsid w:val="00012E6D"/>
    <w:rsid w:val="00013DE6"/>
    <w:rsid w:val="00015323"/>
    <w:rsid w:val="0001713A"/>
    <w:rsid w:val="000173D6"/>
    <w:rsid w:val="00020E6B"/>
    <w:rsid w:val="00021800"/>
    <w:rsid w:val="00021A1C"/>
    <w:rsid w:val="00022B1F"/>
    <w:rsid w:val="00022B59"/>
    <w:rsid w:val="00023894"/>
    <w:rsid w:val="000243BD"/>
    <w:rsid w:val="00024559"/>
    <w:rsid w:val="000277A1"/>
    <w:rsid w:val="00027C80"/>
    <w:rsid w:val="000317BD"/>
    <w:rsid w:val="0003304F"/>
    <w:rsid w:val="00034166"/>
    <w:rsid w:val="00035055"/>
    <w:rsid w:val="00035F5D"/>
    <w:rsid w:val="000371EE"/>
    <w:rsid w:val="0003762A"/>
    <w:rsid w:val="00037B78"/>
    <w:rsid w:val="0004040D"/>
    <w:rsid w:val="000405E2"/>
    <w:rsid w:val="00040FB9"/>
    <w:rsid w:val="00041444"/>
    <w:rsid w:val="00041A5C"/>
    <w:rsid w:val="00043E8D"/>
    <w:rsid w:val="00043F51"/>
    <w:rsid w:val="00044781"/>
    <w:rsid w:val="00046FAC"/>
    <w:rsid w:val="00047C36"/>
    <w:rsid w:val="00050B28"/>
    <w:rsid w:val="000510FC"/>
    <w:rsid w:val="000525D0"/>
    <w:rsid w:val="0005296A"/>
    <w:rsid w:val="00053BDB"/>
    <w:rsid w:val="00054EB9"/>
    <w:rsid w:val="0005585E"/>
    <w:rsid w:val="00055D25"/>
    <w:rsid w:val="000560BE"/>
    <w:rsid w:val="0005677C"/>
    <w:rsid w:val="00057333"/>
    <w:rsid w:val="00060295"/>
    <w:rsid w:val="00060827"/>
    <w:rsid w:val="000621CD"/>
    <w:rsid w:val="000630DF"/>
    <w:rsid w:val="0006395A"/>
    <w:rsid w:val="00064DA0"/>
    <w:rsid w:val="00064E5F"/>
    <w:rsid w:val="00065238"/>
    <w:rsid w:val="0006681E"/>
    <w:rsid w:val="00067DC8"/>
    <w:rsid w:val="00071E7C"/>
    <w:rsid w:val="00073CD6"/>
    <w:rsid w:val="00074020"/>
    <w:rsid w:val="00077A5A"/>
    <w:rsid w:val="00080B92"/>
    <w:rsid w:val="00080EF3"/>
    <w:rsid w:val="000815A3"/>
    <w:rsid w:val="000815E0"/>
    <w:rsid w:val="00082270"/>
    <w:rsid w:val="00083FDE"/>
    <w:rsid w:val="00084CDF"/>
    <w:rsid w:val="000860BE"/>
    <w:rsid w:val="00086337"/>
    <w:rsid w:val="00087546"/>
    <w:rsid w:val="00090150"/>
    <w:rsid w:val="00090250"/>
    <w:rsid w:val="00091AE9"/>
    <w:rsid w:val="0009249B"/>
    <w:rsid w:val="0009369C"/>
    <w:rsid w:val="0009594D"/>
    <w:rsid w:val="000969A8"/>
    <w:rsid w:val="00096D30"/>
    <w:rsid w:val="000972AD"/>
    <w:rsid w:val="00097A0E"/>
    <w:rsid w:val="000A0E32"/>
    <w:rsid w:val="000A222A"/>
    <w:rsid w:val="000A2AB0"/>
    <w:rsid w:val="000A34CF"/>
    <w:rsid w:val="000A4464"/>
    <w:rsid w:val="000A476A"/>
    <w:rsid w:val="000A4860"/>
    <w:rsid w:val="000A5953"/>
    <w:rsid w:val="000A6E1D"/>
    <w:rsid w:val="000A7701"/>
    <w:rsid w:val="000A7855"/>
    <w:rsid w:val="000B074E"/>
    <w:rsid w:val="000B0C03"/>
    <w:rsid w:val="000B1D80"/>
    <w:rsid w:val="000B2520"/>
    <w:rsid w:val="000B2573"/>
    <w:rsid w:val="000B259E"/>
    <w:rsid w:val="000B2B3F"/>
    <w:rsid w:val="000B3C8D"/>
    <w:rsid w:val="000B6A27"/>
    <w:rsid w:val="000B6AB7"/>
    <w:rsid w:val="000C10B9"/>
    <w:rsid w:val="000C2BE8"/>
    <w:rsid w:val="000C2EBB"/>
    <w:rsid w:val="000C4C8B"/>
    <w:rsid w:val="000C69E7"/>
    <w:rsid w:val="000C6DD2"/>
    <w:rsid w:val="000D0D2C"/>
    <w:rsid w:val="000D1D52"/>
    <w:rsid w:val="000D26C3"/>
    <w:rsid w:val="000D28B0"/>
    <w:rsid w:val="000D323C"/>
    <w:rsid w:val="000D3B09"/>
    <w:rsid w:val="000D4698"/>
    <w:rsid w:val="000D4F42"/>
    <w:rsid w:val="000E15E5"/>
    <w:rsid w:val="000E2412"/>
    <w:rsid w:val="000E34BF"/>
    <w:rsid w:val="000E3872"/>
    <w:rsid w:val="000E39D0"/>
    <w:rsid w:val="000E3B95"/>
    <w:rsid w:val="000E3DB6"/>
    <w:rsid w:val="000E423B"/>
    <w:rsid w:val="000E42DC"/>
    <w:rsid w:val="000E57B0"/>
    <w:rsid w:val="000E6053"/>
    <w:rsid w:val="000E61F2"/>
    <w:rsid w:val="000E652D"/>
    <w:rsid w:val="000E6A12"/>
    <w:rsid w:val="000E6E87"/>
    <w:rsid w:val="000E78F3"/>
    <w:rsid w:val="000F00F5"/>
    <w:rsid w:val="000F0E78"/>
    <w:rsid w:val="000F1805"/>
    <w:rsid w:val="000F1C6A"/>
    <w:rsid w:val="000F30AB"/>
    <w:rsid w:val="000F36EB"/>
    <w:rsid w:val="000F46A5"/>
    <w:rsid w:val="000F4B4F"/>
    <w:rsid w:val="000F6B0C"/>
    <w:rsid w:val="001004EC"/>
    <w:rsid w:val="00101656"/>
    <w:rsid w:val="00104456"/>
    <w:rsid w:val="001050FD"/>
    <w:rsid w:val="00106857"/>
    <w:rsid w:val="00106859"/>
    <w:rsid w:val="00106FBF"/>
    <w:rsid w:val="00110816"/>
    <w:rsid w:val="00112481"/>
    <w:rsid w:val="00114042"/>
    <w:rsid w:val="0011548B"/>
    <w:rsid w:val="00116ACA"/>
    <w:rsid w:val="00116C84"/>
    <w:rsid w:val="00117033"/>
    <w:rsid w:val="00121425"/>
    <w:rsid w:val="00121ABF"/>
    <w:rsid w:val="00123A03"/>
    <w:rsid w:val="00124967"/>
    <w:rsid w:val="00125E21"/>
    <w:rsid w:val="00126839"/>
    <w:rsid w:val="00126985"/>
    <w:rsid w:val="00126DF2"/>
    <w:rsid w:val="00126EAC"/>
    <w:rsid w:val="00130AC2"/>
    <w:rsid w:val="00130C72"/>
    <w:rsid w:val="0013126B"/>
    <w:rsid w:val="00131C6D"/>
    <w:rsid w:val="00132326"/>
    <w:rsid w:val="001327C7"/>
    <w:rsid w:val="001327D3"/>
    <w:rsid w:val="0013301D"/>
    <w:rsid w:val="0013449F"/>
    <w:rsid w:val="001355DB"/>
    <w:rsid w:val="00136BD3"/>
    <w:rsid w:val="00142459"/>
    <w:rsid w:val="00144FF5"/>
    <w:rsid w:val="00146698"/>
    <w:rsid w:val="00147E32"/>
    <w:rsid w:val="00150070"/>
    <w:rsid w:val="001508E0"/>
    <w:rsid w:val="00151314"/>
    <w:rsid w:val="0015237C"/>
    <w:rsid w:val="001532C5"/>
    <w:rsid w:val="00154725"/>
    <w:rsid w:val="00157AC5"/>
    <w:rsid w:val="00157ACF"/>
    <w:rsid w:val="00160B65"/>
    <w:rsid w:val="001626D3"/>
    <w:rsid w:val="00164037"/>
    <w:rsid w:val="00164644"/>
    <w:rsid w:val="00166221"/>
    <w:rsid w:val="00166899"/>
    <w:rsid w:val="00172616"/>
    <w:rsid w:val="001760AC"/>
    <w:rsid w:val="00176502"/>
    <w:rsid w:val="0017683C"/>
    <w:rsid w:val="001805E9"/>
    <w:rsid w:val="0018096F"/>
    <w:rsid w:val="00181950"/>
    <w:rsid w:val="00181AC9"/>
    <w:rsid w:val="00183426"/>
    <w:rsid w:val="00183C2B"/>
    <w:rsid w:val="00183E77"/>
    <w:rsid w:val="00185399"/>
    <w:rsid w:val="00185517"/>
    <w:rsid w:val="0018592E"/>
    <w:rsid w:val="00185ADE"/>
    <w:rsid w:val="00185B32"/>
    <w:rsid w:val="00185E4D"/>
    <w:rsid w:val="00186DA3"/>
    <w:rsid w:val="00186EBC"/>
    <w:rsid w:val="00187EB1"/>
    <w:rsid w:val="00190272"/>
    <w:rsid w:val="00191BF4"/>
    <w:rsid w:val="00193D4E"/>
    <w:rsid w:val="001946A0"/>
    <w:rsid w:val="001951BC"/>
    <w:rsid w:val="001956BE"/>
    <w:rsid w:val="0019628A"/>
    <w:rsid w:val="001970DB"/>
    <w:rsid w:val="001A03E0"/>
    <w:rsid w:val="001A1939"/>
    <w:rsid w:val="001A219B"/>
    <w:rsid w:val="001A2E72"/>
    <w:rsid w:val="001A33DF"/>
    <w:rsid w:val="001A3728"/>
    <w:rsid w:val="001A54A8"/>
    <w:rsid w:val="001A5A99"/>
    <w:rsid w:val="001A604A"/>
    <w:rsid w:val="001B00EC"/>
    <w:rsid w:val="001B01D9"/>
    <w:rsid w:val="001B0733"/>
    <w:rsid w:val="001B1FCA"/>
    <w:rsid w:val="001B1FE5"/>
    <w:rsid w:val="001B3D81"/>
    <w:rsid w:val="001B4644"/>
    <w:rsid w:val="001B6D56"/>
    <w:rsid w:val="001B743F"/>
    <w:rsid w:val="001C0D90"/>
    <w:rsid w:val="001C2147"/>
    <w:rsid w:val="001C358D"/>
    <w:rsid w:val="001C36FB"/>
    <w:rsid w:val="001C4B59"/>
    <w:rsid w:val="001C54A8"/>
    <w:rsid w:val="001C5682"/>
    <w:rsid w:val="001C587E"/>
    <w:rsid w:val="001C637E"/>
    <w:rsid w:val="001D02C1"/>
    <w:rsid w:val="001D06AB"/>
    <w:rsid w:val="001D17DA"/>
    <w:rsid w:val="001D3828"/>
    <w:rsid w:val="001D4C4A"/>
    <w:rsid w:val="001D7F72"/>
    <w:rsid w:val="001E1CE6"/>
    <w:rsid w:val="001E1F27"/>
    <w:rsid w:val="001E217C"/>
    <w:rsid w:val="001E37E3"/>
    <w:rsid w:val="001E3FA1"/>
    <w:rsid w:val="001E45A8"/>
    <w:rsid w:val="001E5408"/>
    <w:rsid w:val="001E6619"/>
    <w:rsid w:val="001E751C"/>
    <w:rsid w:val="001E7B20"/>
    <w:rsid w:val="001F0903"/>
    <w:rsid w:val="001F1626"/>
    <w:rsid w:val="001F23B5"/>
    <w:rsid w:val="001F4368"/>
    <w:rsid w:val="001F4C0D"/>
    <w:rsid w:val="001F4D74"/>
    <w:rsid w:val="001F5870"/>
    <w:rsid w:val="001F7537"/>
    <w:rsid w:val="001F7C0F"/>
    <w:rsid w:val="001F7DE4"/>
    <w:rsid w:val="0020114B"/>
    <w:rsid w:val="0020134D"/>
    <w:rsid w:val="00201A7A"/>
    <w:rsid w:val="00202880"/>
    <w:rsid w:val="00204109"/>
    <w:rsid w:val="00204575"/>
    <w:rsid w:val="00204D08"/>
    <w:rsid w:val="002062B3"/>
    <w:rsid w:val="0020642B"/>
    <w:rsid w:val="00207B76"/>
    <w:rsid w:val="0021084E"/>
    <w:rsid w:val="00212025"/>
    <w:rsid w:val="002129B7"/>
    <w:rsid w:val="00213E00"/>
    <w:rsid w:val="002154C5"/>
    <w:rsid w:val="00215AF7"/>
    <w:rsid w:val="00216BAA"/>
    <w:rsid w:val="00222520"/>
    <w:rsid w:val="00226BDA"/>
    <w:rsid w:val="002310C2"/>
    <w:rsid w:val="002317C2"/>
    <w:rsid w:val="002328B1"/>
    <w:rsid w:val="00232E08"/>
    <w:rsid w:val="002367CB"/>
    <w:rsid w:val="00237200"/>
    <w:rsid w:val="00237602"/>
    <w:rsid w:val="00237878"/>
    <w:rsid w:val="00240E2E"/>
    <w:rsid w:val="002433E5"/>
    <w:rsid w:val="0024346A"/>
    <w:rsid w:val="002445A3"/>
    <w:rsid w:val="00244F8A"/>
    <w:rsid w:val="0024557D"/>
    <w:rsid w:val="002461B3"/>
    <w:rsid w:val="00246C89"/>
    <w:rsid w:val="002471F5"/>
    <w:rsid w:val="002502DD"/>
    <w:rsid w:val="00250401"/>
    <w:rsid w:val="002505BD"/>
    <w:rsid w:val="00251FF5"/>
    <w:rsid w:val="00252F45"/>
    <w:rsid w:val="00254125"/>
    <w:rsid w:val="0025693F"/>
    <w:rsid w:val="00256D1D"/>
    <w:rsid w:val="00256D3D"/>
    <w:rsid w:val="00256F06"/>
    <w:rsid w:val="00257992"/>
    <w:rsid w:val="00261C8A"/>
    <w:rsid w:val="00261CB9"/>
    <w:rsid w:val="002640A1"/>
    <w:rsid w:val="002648C5"/>
    <w:rsid w:val="00264AFA"/>
    <w:rsid w:val="002656FE"/>
    <w:rsid w:val="002669DA"/>
    <w:rsid w:val="002674E6"/>
    <w:rsid w:val="00267BC2"/>
    <w:rsid w:val="00267D24"/>
    <w:rsid w:val="00270A58"/>
    <w:rsid w:val="00270BA7"/>
    <w:rsid w:val="00272351"/>
    <w:rsid w:val="00272A37"/>
    <w:rsid w:val="00272C1B"/>
    <w:rsid w:val="00272F41"/>
    <w:rsid w:val="00273DBC"/>
    <w:rsid w:val="002807E7"/>
    <w:rsid w:val="00280EE8"/>
    <w:rsid w:val="00281905"/>
    <w:rsid w:val="00282102"/>
    <w:rsid w:val="00282413"/>
    <w:rsid w:val="00283C3B"/>
    <w:rsid w:val="00283C81"/>
    <w:rsid w:val="002846E8"/>
    <w:rsid w:val="00284945"/>
    <w:rsid w:val="00284A08"/>
    <w:rsid w:val="00287423"/>
    <w:rsid w:val="00287671"/>
    <w:rsid w:val="00287E77"/>
    <w:rsid w:val="00290BFC"/>
    <w:rsid w:val="00291698"/>
    <w:rsid w:val="00291A9A"/>
    <w:rsid w:val="00291C73"/>
    <w:rsid w:val="00291E12"/>
    <w:rsid w:val="00293224"/>
    <w:rsid w:val="0029478B"/>
    <w:rsid w:val="002949C4"/>
    <w:rsid w:val="00295CFE"/>
    <w:rsid w:val="00296B4E"/>
    <w:rsid w:val="002A061E"/>
    <w:rsid w:val="002A063B"/>
    <w:rsid w:val="002A0CDB"/>
    <w:rsid w:val="002A268A"/>
    <w:rsid w:val="002A30C5"/>
    <w:rsid w:val="002A351B"/>
    <w:rsid w:val="002A44EC"/>
    <w:rsid w:val="002A4507"/>
    <w:rsid w:val="002A4C3D"/>
    <w:rsid w:val="002A4D5D"/>
    <w:rsid w:val="002A5A5D"/>
    <w:rsid w:val="002A6299"/>
    <w:rsid w:val="002A77BE"/>
    <w:rsid w:val="002A7BA7"/>
    <w:rsid w:val="002A7DFD"/>
    <w:rsid w:val="002B168C"/>
    <w:rsid w:val="002B3174"/>
    <w:rsid w:val="002B58CA"/>
    <w:rsid w:val="002B7472"/>
    <w:rsid w:val="002C0432"/>
    <w:rsid w:val="002C0E2B"/>
    <w:rsid w:val="002C0FB2"/>
    <w:rsid w:val="002C1163"/>
    <w:rsid w:val="002C1478"/>
    <w:rsid w:val="002C4DFF"/>
    <w:rsid w:val="002C66CA"/>
    <w:rsid w:val="002C6785"/>
    <w:rsid w:val="002C73EB"/>
    <w:rsid w:val="002C7A6E"/>
    <w:rsid w:val="002D0ABC"/>
    <w:rsid w:val="002D0B27"/>
    <w:rsid w:val="002D2512"/>
    <w:rsid w:val="002D38CE"/>
    <w:rsid w:val="002D3FF2"/>
    <w:rsid w:val="002D4339"/>
    <w:rsid w:val="002D4D33"/>
    <w:rsid w:val="002D5B88"/>
    <w:rsid w:val="002D7300"/>
    <w:rsid w:val="002E0526"/>
    <w:rsid w:val="002E13E9"/>
    <w:rsid w:val="002E1447"/>
    <w:rsid w:val="002E2952"/>
    <w:rsid w:val="002E3B6B"/>
    <w:rsid w:val="002E4EED"/>
    <w:rsid w:val="002E53CC"/>
    <w:rsid w:val="002E721D"/>
    <w:rsid w:val="002F13BC"/>
    <w:rsid w:val="002F1D65"/>
    <w:rsid w:val="002F1D8D"/>
    <w:rsid w:val="002F251B"/>
    <w:rsid w:val="002F2D36"/>
    <w:rsid w:val="002F304D"/>
    <w:rsid w:val="002F3862"/>
    <w:rsid w:val="002F391C"/>
    <w:rsid w:val="002F42CD"/>
    <w:rsid w:val="002F5351"/>
    <w:rsid w:val="002F585E"/>
    <w:rsid w:val="002F6737"/>
    <w:rsid w:val="002F6FA9"/>
    <w:rsid w:val="002F7C61"/>
    <w:rsid w:val="0030229F"/>
    <w:rsid w:val="00302601"/>
    <w:rsid w:val="003048E2"/>
    <w:rsid w:val="0030707B"/>
    <w:rsid w:val="003070D1"/>
    <w:rsid w:val="00311DBE"/>
    <w:rsid w:val="003128FD"/>
    <w:rsid w:val="00312AEF"/>
    <w:rsid w:val="003176E2"/>
    <w:rsid w:val="00320109"/>
    <w:rsid w:val="00320F72"/>
    <w:rsid w:val="0032376C"/>
    <w:rsid w:val="00323B46"/>
    <w:rsid w:val="00323C76"/>
    <w:rsid w:val="00326970"/>
    <w:rsid w:val="003277F5"/>
    <w:rsid w:val="00332B69"/>
    <w:rsid w:val="00334121"/>
    <w:rsid w:val="003343D4"/>
    <w:rsid w:val="003357E9"/>
    <w:rsid w:val="00335B99"/>
    <w:rsid w:val="00335F6D"/>
    <w:rsid w:val="003360E4"/>
    <w:rsid w:val="00337C2E"/>
    <w:rsid w:val="00337E57"/>
    <w:rsid w:val="00340795"/>
    <w:rsid w:val="00341EBE"/>
    <w:rsid w:val="00342117"/>
    <w:rsid w:val="00342F0D"/>
    <w:rsid w:val="0034479F"/>
    <w:rsid w:val="00344A71"/>
    <w:rsid w:val="00350322"/>
    <w:rsid w:val="00350627"/>
    <w:rsid w:val="0035078E"/>
    <w:rsid w:val="00351131"/>
    <w:rsid w:val="0035238C"/>
    <w:rsid w:val="003535C9"/>
    <w:rsid w:val="00353616"/>
    <w:rsid w:val="0035435B"/>
    <w:rsid w:val="003552D8"/>
    <w:rsid w:val="003560D8"/>
    <w:rsid w:val="003607B5"/>
    <w:rsid w:val="00360886"/>
    <w:rsid w:val="00361A68"/>
    <w:rsid w:val="003625DB"/>
    <w:rsid w:val="00363FBF"/>
    <w:rsid w:val="00364C64"/>
    <w:rsid w:val="00365A34"/>
    <w:rsid w:val="00366268"/>
    <w:rsid w:val="00370928"/>
    <w:rsid w:val="00371545"/>
    <w:rsid w:val="00371DFC"/>
    <w:rsid w:val="00376809"/>
    <w:rsid w:val="003801A5"/>
    <w:rsid w:val="00380990"/>
    <w:rsid w:val="00380BCE"/>
    <w:rsid w:val="0038231F"/>
    <w:rsid w:val="00382384"/>
    <w:rsid w:val="00382DC0"/>
    <w:rsid w:val="00384606"/>
    <w:rsid w:val="0038489E"/>
    <w:rsid w:val="00387526"/>
    <w:rsid w:val="00390070"/>
    <w:rsid w:val="003902AD"/>
    <w:rsid w:val="00392562"/>
    <w:rsid w:val="00393225"/>
    <w:rsid w:val="003945D9"/>
    <w:rsid w:val="00396150"/>
    <w:rsid w:val="00396E46"/>
    <w:rsid w:val="00396EEF"/>
    <w:rsid w:val="00397328"/>
    <w:rsid w:val="00397DE3"/>
    <w:rsid w:val="003A039A"/>
    <w:rsid w:val="003A0D52"/>
    <w:rsid w:val="003A0FDE"/>
    <w:rsid w:val="003A1315"/>
    <w:rsid w:val="003A18D6"/>
    <w:rsid w:val="003A1BED"/>
    <w:rsid w:val="003A29AD"/>
    <w:rsid w:val="003A2C6D"/>
    <w:rsid w:val="003A3128"/>
    <w:rsid w:val="003A3A54"/>
    <w:rsid w:val="003A4BE8"/>
    <w:rsid w:val="003A5887"/>
    <w:rsid w:val="003A58C8"/>
    <w:rsid w:val="003A6653"/>
    <w:rsid w:val="003A7CAF"/>
    <w:rsid w:val="003B14B1"/>
    <w:rsid w:val="003B2C95"/>
    <w:rsid w:val="003B32CC"/>
    <w:rsid w:val="003B3D94"/>
    <w:rsid w:val="003B53F5"/>
    <w:rsid w:val="003B665D"/>
    <w:rsid w:val="003B6667"/>
    <w:rsid w:val="003B67E5"/>
    <w:rsid w:val="003B6AAE"/>
    <w:rsid w:val="003B750C"/>
    <w:rsid w:val="003C188B"/>
    <w:rsid w:val="003C2996"/>
    <w:rsid w:val="003C2F1C"/>
    <w:rsid w:val="003C3855"/>
    <w:rsid w:val="003C3966"/>
    <w:rsid w:val="003C46DB"/>
    <w:rsid w:val="003D05FD"/>
    <w:rsid w:val="003D0938"/>
    <w:rsid w:val="003D2214"/>
    <w:rsid w:val="003D2312"/>
    <w:rsid w:val="003D2896"/>
    <w:rsid w:val="003D3BF8"/>
    <w:rsid w:val="003D4725"/>
    <w:rsid w:val="003E0EA3"/>
    <w:rsid w:val="003E35D4"/>
    <w:rsid w:val="003E3D6B"/>
    <w:rsid w:val="003E3FDF"/>
    <w:rsid w:val="003E4C3A"/>
    <w:rsid w:val="003E5C45"/>
    <w:rsid w:val="003E61BD"/>
    <w:rsid w:val="003F0CF8"/>
    <w:rsid w:val="003F15DA"/>
    <w:rsid w:val="003F2225"/>
    <w:rsid w:val="003F308D"/>
    <w:rsid w:val="003F433D"/>
    <w:rsid w:val="003F5014"/>
    <w:rsid w:val="003F51A1"/>
    <w:rsid w:val="003F64E3"/>
    <w:rsid w:val="003F6602"/>
    <w:rsid w:val="003F6AD5"/>
    <w:rsid w:val="003F7424"/>
    <w:rsid w:val="003F74CC"/>
    <w:rsid w:val="003F75BE"/>
    <w:rsid w:val="003F76D3"/>
    <w:rsid w:val="00400B17"/>
    <w:rsid w:val="00402A32"/>
    <w:rsid w:val="0040326D"/>
    <w:rsid w:val="00403851"/>
    <w:rsid w:val="00404F4A"/>
    <w:rsid w:val="004054FF"/>
    <w:rsid w:val="00405683"/>
    <w:rsid w:val="00405B24"/>
    <w:rsid w:val="004064AC"/>
    <w:rsid w:val="00410AF6"/>
    <w:rsid w:val="004112DC"/>
    <w:rsid w:val="00412C9B"/>
    <w:rsid w:val="00413423"/>
    <w:rsid w:val="004144F9"/>
    <w:rsid w:val="0041719C"/>
    <w:rsid w:val="004175CD"/>
    <w:rsid w:val="00417E09"/>
    <w:rsid w:val="004211D5"/>
    <w:rsid w:val="00422A42"/>
    <w:rsid w:val="00422AD7"/>
    <w:rsid w:val="00425BD4"/>
    <w:rsid w:val="00425BDF"/>
    <w:rsid w:val="004265F6"/>
    <w:rsid w:val="00430C59"/>
    <w:rsid w:val="00430E7F"/>
    <w:rsid w:val="00430F8D"/>
    <w:rsid w:val="004325B4"/>
    <w:rsid w:val="0043370B"/>
    <w:rsid w:val="00433833"/>
    <w:rsid w:val="00435969"/>
    <w:rsid w:val="0043598A"/>
    <w:rsid w:val="004362F4"/>
    <w:rsid w:val="004369CC"/>
    <w:rsid w:val="0044048E"/>
    <w:rsid w:val="004410AE"/>
    <w:rsid w:val="004411C5"/>
    <w:rsid w:val="004427CD"/>
    <w:rsid w:val="0044284F"/>
    <w:rsid w:val="004428F5"/>
    <w:rsid w:val="004429AF"/>
    <w:rsid w:val="00442F02"/>
    <w:rsid w:val="004462BC"/>
    <w:rsid w:val="00446817"/>
    <w:rsid w:val="00446DE6"/>
    <w:rsid w:val="00447058"/>
    <w:rsid w:val="00447923"/>
    <w:rsid w:val="00450496"/>
    <w:rsid w:val="00450668"/>
    <w:rsid w:val="0045143E"/>
    <w:rsid w:val="00451C56"/>
    <w:rsid w:val="00452266"/>
    <w:rsid w:val="0045433E"/>
    <w:rsid w:val="004543A6"/>
    <w:rsid w:val="00455468"/>
    <w:rsid w:val="004554E8"/>
    <w:rsid w:val="00455E2F"/>
    <w:rsid w:val="00460C4D"/>
    <w:rsid w:val="00460E8B"/>
    <w:rsid w:val="00461539"/>
    <w:rsid w:val="00463A15"/>
    <w:rsid w:val="004647C9"/>
    <w:rsid w:val="004650DE"/>
    <w:rsid w:val="004659DD"/>
    <w:rsid w:val="00465AAA"/>
    <w:rsid w:val="0046776B"/>
    <w:rsid w:val="0047060E"/>
    <w:rsid w:val="00471058"/>
    <w:rsid w:val="00471372"/>
    <w:rsid w:val="00472FA8"/>
    <w:rsid w:val="00473043"/>
    <w:rsid w:val="00473A4B"/>
    <w:rsid w:val="00473EC1"/>
    <w:rsid w:val="00474612"/>
    <w:rsid w:val="00474D99"/>
    <w:rsid w:val="00476B73"/>
    <w:rsid w:val="00476CC7"/>
    <w:rsid w:val="004819CA"/>
    <w:rsid w:val="004832E6"/>
    <w:rsid w:val="00483D07"/>
    <w:rsid w:val="004843A3"/>
    <w:rsid w:val="00485CB1"/>
    <w:rsid w:val="00485CFB"/>
    <w:rsid w:val="00487C7A"/>
    <w:rsid w:val="0049018A"/>
    <w:rsid w:val="00490265"/>
    <w:rsid w:val="004902A9"/>
    <w:rsid w:val="00491CF8"/>
    <w:rsid w:val="00493588"/>
    <w:rsid w:val="00493EFA"/>
    <w:rsid w:val="00494922"/>
    <w:rsid w:val="00494FA9"/>
    <w:rsid w:val="00494FE6"/>
    <w:rsid w:val="004953F1"/>
    <w:rsid w:val="00495794"/>
    <w:rsid w:val="00496077"/>
    <w:rsid w:val="00497CDD"/>
    <w:rsid w:val="00497E7F"/>
    <w:rsid w:val="004A128E"/>
    <w:rsid w:val="004A1E1D"/>
    <w:rsid w:val="004A1F4C"/>
    <w:rsid w:val="004A554D"/>
    <w:rsid w:val="004A58E2"/>
    <w:rsid w:val="004B0883"/>
    <w:rsid w:val="004B0A9E"/>
    <w:rsid w:val="004B0ECC"/>
    <w:rsid w:val="004B0ED5"/>
    <w:rsid w:val="004B440E"/>
    <w:rsid w:val="004B59D3"/>
    <w:rsid w:val="004B5CD2"/>
    <w:rsid w:val="004B5DD0"/>
    <w:rsid w:val="004B6B50"/>
    <w:rsid w:val="004B6ED7"/>
    <w:rsid w:val="004B70CB"/>
    <w:rsid w:val="004C0350"/>
    <w:rsid w:val="004C0C61"/>
    <w:rsid w:val="004C2B7A"/>
    <w:rsid w:val="004C2E3B"/>
    <w:rsid w:val="004C31FF"/>
    <w:rsid w:val="004C3C0C"/>
    <w:rsid w:val="004C3FB8"/>
    <w:rsid w:val="004C55F3"/>
    <w:rsid w:val="004C770D"/>
    <w:rsid w:val="004D0967"/>
    <w:rsid w:val="004D111B"/>
    <w:rsid w:val="004D1493"/>
    <w:rsid w:val="004D15B2"/>
    <w:rsid w:val="004D1833"/>
    <w:rsid w:val="004D200F"/>
    <w:rsid w:val="004D4DAA"/>
    <w:rsid w:val="004D749F"/>
    <w:rsid w:val="004D7981"/>
    <w:rsid w:val="004D7EFA"/>
    <w:rsid w:val="004E09D3"/>
    <w:rsid w:val="004E0B21"/>
    <w:rsid w:val="004E2C6B"/>
    <w:rsid w:val="004E3098"/>
    <w:rsid w:val="004E3446"/>
    <w:rsid w:val="004E3899"/>
    <w:rsid w:val="004E6457"/>
    <w:rsid w:val="004E7AAD"/>
    <w:rsid w:val="004F0B78"/>
    <w:rsid w:val="004F0EE1"/>
    <w:rsid w:val="004F1D2E"/>
    <w:rsid w:val="004F2113"/>
    <w:rsid w:val="004F2375"/>
    <w:rsid w:val="004F3DF0"/>
    <w:rsid w:val="004F3EA4"/>
    <w:rsid w:val="004F5C22"/>
    <w:rsid w:val="004F66CA"/>
    <w:rsid w:val="004F7625"/>
    <w:rsid w:val="004F763F"/>
    <w:rsid w:val="004F7C54"/>
    <w:rsid w:val="004F7EF1"/>
    <w:rsid w:val="00500666"/>
    <w:rsid w:val="00501BCA"/>
    <w:rsid w:val="00501F0C"/>
    <w:rsid w:val="00502740"/>
    <w:rsid w:val="00505982"/>
    <w:rsid w:val="00506EFC"/>
    <w:rsid w:val="005071D5"/>
    <w:rsid w:val="00510A78"/>
    <w:rsid w:val="00513249"/>
    <w:rsid w:val="005137DF"/>
    <w:rsid w:val="00513B18"/>
    <w:rsid w:val="00514175"/>
    <w:rsid w:val="005146B5"/>
    <w:rsid w:val="00515265"/>
    <w:rsid w:val="00516396"/>
    <w:rsid w:val="00516B0A"/>
    <w:rsid w:val="005174DA"/>
    <w:rsid w:val="0052005C"/>
    <w:rsid w:val="005210F6"/>
    <w:rsid w:val="005222F6"/>
    <w:rsid w:val="00522DDC"/>
    <w:rsid w:val="00523B79"/>
    <w:rsid w:val="00523BE2"/>
    <w:rsid w:val="005247C5"/>
    <w:rsid w:val="00525254"/>
    <w:rsid w:val="00527B7D"/>
    <w:rsid w:val="0053036B"/>
    <w:rsid w:val="005303E1"/>
    <w:rsid w:val="00531D85"/>
    <w:rsid w:val="00531E17"/>
    <w:rsid w:val="00532EC0"/>
    <w:rsid w:val="005331FF"/>
    <w:rsid w:val="005360FA"/>
    <w:rsid w:val="00536389"/>
    <w:rsid w:val="00537F23"/>
    <w:rsid w:val="00541B59"/>
    <w:rsid w:val="00541C69"/>
    <w:rsid w:val="00543282"/>
    <w:rsid w:val="00544388"/>
    <w:rsid w:val="0054522C"/>
    <w:rsid w:val="00547AE9"/>
    <w:rsid w:val="005514AF"/>
    <w:rsid w:val="0055295A"/>
    <w:rsid w:val="00552DCF"/>
    <w:rsid w:val="00553874"/>
    <w:rsid w:val="005548CD"/>
    <w:rsid w:val="00555429"/>
    <w:rsid w:val="00556E7F"/>
    <w:rsid w:val="005575C0"/>
    <w:rsid w:val="00562B9C"/>
    <w:rsid w:val="005632A8"/>
    <w:rsid w:val="00563DF8"/>
    <w:rsid w:val="00566075"/>
    <w:rsid w:val="00566B15"/>
    <w:rsid w:val="00567818"/>
    <w:rsid w:val="0057094D"/>
    <w:rsid w:val="005723B9"/>
    <w:rsid w:val="00572C86"/>
    <w:rsid w:val="005733E0"/>
    <w:rsid w:val="00576DBB"/>
    <w:rsid w:val="00577F57"/>
    <w:rsid w:val="0058000B"/>
    <w:rsid w:val="005808B0"/>
    <w:rsid w:val="0058266F"/>
    <w:rsid w:val="00582B8B"/>
    <w:rsid w:val="00582C47"/>
    <w:rsid w:val="005841C8"/>
    <w:rsid w:val="0058577D"/>
    <w:rsid w:val="00585B41"/>
    <w:rsid w:val="00587DCE"/>
    <w:rsid w:val="00590114"/>
    <w:rsid w:val="00593FF0"/>
    <w:rsid w:val="005945A9"/>
    <w:rsid w:val="005952BF"/>
    <w:rsid w:val="00596DE8"/>
    <w:rsid w:val="005A1991"/>
    <w:rsid w:val="005A3505"/>
    <w:rsid w:val="005A6AB9"/>
    <w:rsid w:val="005A74AB"/>
    <w:rsid w:val="005A791E"/>
    <w:rsid w:val="005B1334"/>
    <w:rsid w:val="005B1346"/>
    <w:rsid w:val="005B39B0"/>
    <w:rsid w:val="005B3B4F"/>
    <w:rsid w:val="005B3F46"/>
    <w:rsid w:val="005B560A"/>
    <w:rsid w:val="005C1B19"/>
    <w:rsid w:val="005C1FCE"/>
    <w:rsid w:val="005C4B0F"/>
    <w:rsid w:val="005C4E9B"/>
    <w:rsid w:val="005C5172"/>
    <w:rsid w:val="005C6575"/>
    <w:rsid w:val="005C6C97"/>
    <w:rsid w:val="005D1338"/>
    <w:rsid w:val="005D1CEC"/>
    <w:rsid w:val="005D2FCC"/>
    <w:rsid w:val="005D3B90"/>
    <w:rsid w:val="005D3EFC"/>
    <w:rsid w:val="005D5249"/>
    <w:rsid w:val="005D5B84"/>
    <w:rsid w:val="005D72E3"/>
    <w:rsid w:val="005D7BA3"/>
    <w:rsid w:val="005E0286"/>
    <w:rsid w:val="005E0BD2"/>
    <w:rsid w:val="005E2D6F"/>
    <w:rsid w:val="005E2D90"/>
    <w:rsid w:val="005E3328"/>
    <w:rsid w:val="005E3348"/>
    <w:rsid w:val="005E38C0"/>
    <w:rsid w:val="005E5287"/>
    <w:rsid w:val="005E55B4"/>
    <w:rsid w:val="005E698F"/>
    <w:rsid w:val="005E6EF4"/>
    <w:rsid w:val="005E6F4A"/>
    <w:rsid w:val="005F0B3A"/>
    <w:rsid w:val="005F11E8"/>
    <w:rsid w:val="005F1AE5"/>
    <w:rsid w:val="005F1D5C"/>
    <w:rsid w:val="005F34B5"/>
    <w:rsid w:val="005F3503"/>
    <w:rsid w:val="005F5A89"/>
    <w:rsid w:val="005F6B01"/>
    <w:rsid w:val="005F717E"/>
    <w:rsid w:val="005F747A"/>
    <w:rsid w:val="00600143"/>
    <w:rsid w:val="0060019E"/>
    <w:rsid w:val="00600A5E"/>
    <w:rsid w:val="006018D8"/>
    <w:rsid w:val="00603DD9"/>
    <w:rsid w:val="00606D5D"/>
    <w:rsid w:val="00606F65"/>
    <w:rsid w:val="0061088D"/>
    <w:rsid w:val="00611B89"/>
    <w:rsid w:val="0061324A"/>
    <w:rsid w:val="0061355D"/>
    <w:rsid w:val="00613F0C"/>
    <w:rsid w:val="00615D0D"/>
    <w:rsid w:val="00616686"/>
    <w:rsid w:val="00617984"/>
    <w:rsid w:val="00617F80"/>
    <w:rsid w:val="006214E0"/>
    <w:rsid w:val="006216BC"/>
    <w:rsid w:val="00621D9B"/>
    <w:rsid w:val="0062222B"/>
    <w:rsid w:val="0062285A"/>
    <w:rsid w:val="00622E95"/>
    <w:rsid w:val="0062340B"/>
    <w:rsid w:val="00623F5F"/>
    <w:rsid w:val="00624ABA"/>
    <w:rsid w:val="00624AD7"/>
    <w:rsid w:val="00625605"/>
    <w:rsid w:val="0062596D"/>
    <w:rsid w:val="00625D13"/>
    <w:rsid w:val="00627216"/>
    <w:rsid w:val="00627883"/>
    <w:rsid w:val="00627930"/>
    <w:rsid w:val="00630CCB"/>
    <w:rsid w:val="00631E28"/>
    <w:rsid w:val="00633817"/>
    <w:rsid w:val="00633D57"/>
    <w:rsid w:val="006341D4"/>
    <w:rsid w:val="0063502D"/>
    <w:rsid w:val="006354D6"/>
    <w:rsid w:val="006375C3"/>
    <w:rsid w:val="00637A45"/>
    <w:rsid w:val="00642693"/>
    <w:rsid w:val="00645C98"/>
    <w:rsid w:val="00650AC5"/>
    <w:rsid w:val="00650DB0"/>
    <w:rsid w:val="00651D9B"/>
    <w:rsid w:val="006542D6"/>
    <w:rsid w:val="006550CB"/>
    <w:rsid w:val="006559D6"/>
    <w:rsid w:val="00655FE0"/>
    <w:rsid w:val="0066145C"/>
    <w:rsid w:val="006622C2"/>
    <w:rsid w:val="006628CC"/>
    <w:rsid w:val="00662938"/>
    <w:rsid w:val="006642C2"/>
    <w:rsid w:val="006648A5"/>
    <w:rsid w:val="00665539"/>
    <w:rsid w:val="00667909"/>
    <w:rsid w:val="00667ABD"/>
    <w:rsid w:val="00667EC6"/>
    <w:rsid w:val="00670642"/>
    <w:rsid w:val="00670E1C"/>
    <w:rsid w:val="0067261B"/>
    <w:rsid w:val="00672C2A"/>
    <w:rsid w:val="0067384F"/>
    <w:rsid w:val="00673C8E"/>
    <w:rsid w:val="00674926"/>
    <w:rsid w:val="00675177"/>
    <w:rsid w:val="00675249"/>
    <w:rsid w:val="00675475"/>
    <w:rsid w:val="00675A7F"/>
    <w:rsid w:val="0067615F"/>
    <w:rsid w:val="00676317"/>
    <w:rsid w:val="00676445"/>
    <w:rsid w:val="00676B1C"/>
    <w:rsid w:val="00680286"/>
    <w:rsid w:val="00680CFA"/>
    <w:rsid w:val="006813C9"/>
    <w:rsid w:val="00681B59"/>
    <w:rsid w:val="00681BC5"/>
    <w:rsid w:val="00684CC0"/>
    <w:rsid w:val="00684D55"/>
    <w:rsid w:val="00686C2F"/>
    <w:rsid w:val="0068730F"/>
    <w:rsid w:val="006874DB"/>
    <w:rsid w:val="00690515"/>
    <w:rsid w:val="006905E8"/>
    <w:rsid w:val="0069343E"/>
    <w:rsid w:val="00693719"/>
    <w:rsid w:val="00694CDC"/>
    <w:rsid w:val="00694DC8"/>
    <w:rsid w:val="00696A9D"/>
    <w:rsid w:val="006979BA"/>
    <w:rsid w:val="00697B16"/>
    <w:rsid w:val="00697BDB"/>
    <w:rsid w:val="006A2D99"/>
    <w:rsid w:val="006A3856"/>
    <w:rsid w:val="006A598C"/>
    <w:rsid w:val="006A5A88"/>
    <w:rsid w:val="006A5CB6"/>
    <w:rsid w:val="006B0E9A"/>
    <w:rsid w:val="006B133A"/>
    <w:rsid w:val="006B3579"/>
    <w:rsid w:val="006B4199"/>
    <w:rsid w:val="006B43DD"/>
    <w:rsid w:val="006B7CC0"/>
    <w:rsid w:val="006B7E61"/>
    <w:rsid w:val="006C02B8"/>
    <w:rsid w:val="006C1329"/>
    <w:rsid w:val="006C1EB9"/>
    <w:rsid w:val="006C236A"/>
    <w:rsid w:val="006C3339"/>
    <w:rsid w:val="006C4349"/>
    <w:rsid w:val="006C46A4"/>
    <w:rsid w:val="006C4756"/>
    <w:rsid w:val="006C52FE"/>
    <w:rsid w:val="006C5ACE"/>
    <w:rsid w:val="006C7288"/>
    <w:rsid w:val="006D0766"/>
    <w:rsid w:val="006D39E5"/>
    <w:rsid w:val="006D430A"/>
    <w:rsid w:val="006D69D6"/>
    <w:rsid w:val="006D6D18"/>
    <w:rsid w:val="006E049B"/>
    <w:rsid w:val="006E0522"/>
    <w:rsid w:val="006E0F14"/>
    <w:rsid w:val="006E1B2D"/>
    <w:rsid w:val="006E1B44"/>
    <w:rsid w:val="006E3174"/>
    <w:rsid w:val="006E32F6"/>
    <w:rsid w:val="006E53FB"/>
    <w:rsid w:val="006E634A"/>
    <w:rsid w:val="006E6824"/>
    <w:rsid w:val="006E695A"/>
    <w:rsid w:val="006E7DB3"/>
    <w:rsid w:val="006F36D1"/>
    <w:rsid w:val="006F39EE"/>
    <w:rsid w:val="006F5E1A"/>
    <w:rsid w:val="006F6BB5"/>
    <w:rsid w:val="006F702F"/>
    <w:rsid w:val="006F757F"/>
    <w:rsid w:val="007008BD"/>
    <w:rsid w:val="00700D0D"/>
    <w:rsid w:val="00700E79"/>
    <w:rsid w:val="007014BE"/>
    <w:rsid w:val="00701C45"/>
    <w:rsid w:val="00702434"/>
    <w:rsid w:val="007027C8"/>
    <w:rsid w:val="00703324"/>
    <w:rsid w:val="00704B0D"/>
    <w:rsid w:val="00704BC5"/>
    <w:rsid w:val="007051A7"/>
    <w:rsid w:val="0070585A"/>
    <w:rsid w:val="007068E3"/>
    <w:rsid w:val="007103F8"/>
    <w:rsid w:val="00710402"/>
    <w:rsid w:val="0071137F"/>
    <w:rsid w:val="007118F4"/>
    <w:rsid w:val="0071193E"/>
    <w:rsid w:val="00712C10"/>
    <w:rsid w:val="0071414F"/>
    <w:rsid w:val="007147A3"/>
    <w:rsid w:val="00714DFA"/>
    <w:rsid w:val="007150EA"/>
    <w:rsid w:val="007157C1"/>
    <w:rsid w:val="00715AD5"/>
    <w:rsid w:val="0071708E"/>
    <w:rsid w:val="007207B6"/>
    <w:rsid w:val="00722191"/>
    <w:rsid w:val="0072448C"/>
    <w:rsid w:val="0072481A"/>
    <w:rsid w:val="00725DA3"/>
    <w:rsid w:val="007300E9"/>
    <w:rsid w:val="007316C5"/>
    <w:rsid w:val="007321ED"/>
    <w:rsid w:val="007336C7"/>
    <w:rsid w:val="00735169"/>
    <w:rsid w:val="00735DA4"/>
    <w:rsid w:val="00736378"/>
    <w:rsid w:val="00737410"/>
    <w:rsid w:val="00740338"/>
    <w:rsid w:val="0074079E"/>
    <w:rsid w:val="00740805"/>
    <w:rsid w:val="007416D0"/>
    <w:rsid w:val="00741E6E"/>
    <w:rsid w:val="007426C9"/>
    <w:rsid w:val="00742B85"/>
    <w:rsid w:val="00743F66"/>
    <w:rsid w:val="0074454E"/>
    <w:rsid w:val="00744583"/>
    <w:rsid w:val="00744892"/>
    <w:rsid w:val="00744B4D"/>
    <w:rsid w:val="00744E40"/>
    <w:rsid w:val="00745BC4"/>
    <w:rsid w:val="00745BC7"/>
    <w:rsid w:val="00745FAB"/>
    <w:rsid w:val="007505D6"/>
    <w:rsid w:val="00752BDC"/>
    <w:rsid w:val="00753D5D"/>
    <w:rsid w:val="00755566"/>
    <w:rsid w:val="007561CD"/>
    <w:rsid w:val="007610C5"/>
    <w:rsid w:val="00763010"/>
    <w:rsid w:val="007630D0"/>
    <w:rsid w:val="00763229"/>
    <w:rsid w:val="00763659"/>
    <w:rsid w:val="00767F4E"/>
    <w:rsid w:val="00767FC8"/>
    <w:rsid w:val="00771067"/>
    <w:rsid w:val="0077216C"/>
    <w:rsid w:val="0077386B"/>
    <w:rsid w:val="00774456"/>
    <w:rsid w:val="00774EC4"/>
    <w:rsid w:val="00776694"/>
    <w:rsid w:val="00777ED7"/>
    <w:rsid w:val="00780452"/>
    <w:rsid w:val="007804CF"/>
    <w:rsid w:val="00781512"/>
    <w:rsid w:val="00781F83"/>
    <w:rsid w:val="00782934"/>
    <w:rsid w:val="00786F48"/>
    <w:rsid w:val="00786FBD"/>
    <w:rsid w:val="0078750F"/>
    <w:rsid w:val="0078755D"/>
    <w:rsid w:val="00787A9B"/>
    <w:rsid w:val="00787C85"/>
    <w:rsid w:val="00787E19"/>
    <w:rsid w:val="007905B8"/>
    <w:rsid w:val="00791465"/>
    <w:rsid w:val="00791964"/>
    <w:rsid w:val="007919A3"/>
    <w:rsid w:val="00792277"/>
    <w:rsid w:val="00792977"/>
    <w:rsid w:val="00794494"/>
    <w:rsid w:val="00794FDC"/>
    <w:rsid w:val="00795A97"/>
    <w:rsid w:val="00796E61"/>
    <w:rsid w:val="00797E6B"/>
    <w:rsid w:val="007A2317"/>
    <w:rsid w:val="007A3104"/>
    <w:rsid w:val="007A3377"/>
    <w:rsid w:val="007A3846"/>
    <w:rsid w:val="007A7182"/>
    <w:rsid w:val="007B1933"/>
    <w:rsid w:val="007B3162"/>
    <w:rsid w:val="007B3B04"/>
    <w:rsid w:val="007B41F5"/>
    <w:rsid w:val="007B5369"/>
    <w:rsid w:val="007B5DE7"/>
    <w:rsid w:val="007B603B"/>
    <w:rsid w:val="007B638B"/>
    <w:rsid w:val="007B6724"/>
    <w:rsid w:val="007B6856"/>
    <w:rsid w:val="007B6DC8"/>
    <w:rsid w:val="007B775F"/>
    <w:rsid w:val="007C0E06"/>
    <w:rsid w:val="007C17AC"/>
    <w:rsid w:val="007C1A99"/>
    <w:rsid w:val="007C2293"/>
    <w:rsid w:val="007C2882"/>
    <w:rsid w:val="007C2D96"/>
    <w:rsid w:val="007C313C"/>
    <w:rsid w:val="007C3BA4"/>
    <w:rsid w:val="007C41B4"/>
    <w:rsid w:val="007C460B"/>
    <w:rsid w:val="007C49D3"/>
    <w:rsid w:val="007C6205"/>
    <w:rsid w:val="007C66AA"/>
    <w:rsid w:val="007C7667"/>
    <w:rsid w:val="007C79C9"/>
    <w:rsid w:val="007D0D2D"/>
    <w:rsid w:val="007D3952"/>
    <w:rsid w:val="007D51C2"/>
    <w:rsid w:val="007D538E"/>
    <w:rsid w:val="007D5641"/>
    <w:rsid w:val="007D6739"/>
    <w:rsid w:val="007D70B0"/>
    <w:rsid w:val="007D7E41"/>
    <w:rsid w:val="007E01F4"/>
    <w:rsid w:val="007E2676"/>
    <w:rsid w:val="007E38E0"/>
    <w:rsid w:val="007E59ED"/>
    <w:rsid w:val="007E5B68"/>
    <w:rsid w:val="007E6A94"/>
    <w:rsid w:val="007E6FA3"/>
    <w:rsid w:val="007E7023"/>
    <w:rsid w:val="007F050E"/>
    <w:rsid w:val="007F0783"/>
    <w:rsid w:val="007F0867"/>
    <w:rsid w:val="007F0E7F"/>
    <w:rsid w:val="007F111A"/>
    <w:rsid w:val="007F1225"/>
    <w:rsid w:val="007F4A6E"/>
    <w:rsid w:val="007F53BB"/>
    <w:rsid w:val="007F6FD0"/>
    <w:rsid w:val="00800A14"/>
    <w:rsid w:val="00801D90"/>
    <w:rsid w:val="0080274E"/>
    <w:rsid w:val="00804600"/>
    <w:rsid w:val="00805ABA"/>
    <w:rsid w:val="00806082"/>
    <w:rsid w:val="00806C91"/>
    <w:rsid w:val="008103DD"/>
    <w:rsid w:val="00810930"/>
    <w:rsid w:val="00812DA8"/>
    <w:rsid w:val="00814B5C"/>
    <w:rsid w:val="0081696F"/>
    <w:rsid w:val="00821399"/>
    <w:rsid w:val="008214AB"/>
    <w:rsid w:val="00822A3D"/>
    <w:rsid w:val="008237F8"/>
    <w:rsid w:val="00823884"/>
    <w:rsid w:val="008267B1"/>
    <w:rsid w:val="0082680E"/>
    <w:rsid w:val="00826B52"/>
    <w:rsid w:val="00831CA0"/>
    <w:rsid w:val="00831F4C"/>
    <w:rsid w:val="00832975"/>
    <w:rsid w:val="00834678"/>
    <w:rsid w:val="00836E75"/>
    <w:rsid w:val="008408EE"/>
    <w:rsid w:val="008420A5"/>
    <w:rsid w:val="00842405"/>
    <w:rsid w:val="008436CE"/>
    <w:rsid w:val="00843F85"/>
    <w:rsid w:val="00844308"/>
    <w:rsid w:val="00844426"/>
    <w:rsid w:val="00845C04"/>
    <w:rsid w:val="00847DB7"/>
    <w:rsid w:val="00852D36"/>
    <w:rsid w:val="00852FE4"/>
    <w:rsid w:val="008540A6"/>
    <w:rsid w:val="00854675"/>
    <w:rsid w:val="00854B83"/>
    <w:rsid w:val="008552CE"/>
    <w:rsid w:val="0085557A"/>
    <w:rsid w:val="0086044D"/>
    <w:rsid w:val="00860AE4"/>
    <w:rsid w:val="00860B29"/>
    <w:rsid w:val="0086291C"/>
    <w:rsid w:val="0086419F"/>
    <w:rsid w:val="00865813"/>
    <w:rsid w:val="008672D2"/>
    <w:rsid w:val="0086784F"/>
    <w:rsid w:val="00871584"/>
    <w:rsid w:val="0087337D"/>
    <w:rsid w:val="00873B61"/>
    <w:rsid w:val="0087428F"/>
    <w:rsid w:val="00874F4A"/>
    <w:rsid w:val="00876424"/>
    <w:rsid w:val="008768B9"/>
    <w:rsid w:val="00880FE7"/>
    <w:rsid w:val="00881887"/>
    <w:rsid w:val="008850C9"/>
    <w:rsid w:val="00885A13"/>
    <w:rsid w:val="00886C95"/>
    <w:rsid w:val="00887C85"/>
    <w:rsid w:val="00890163"/>
    <w:rsid w:val="008902FE"/>
    <w:rsid w:val="0089047D"/>
    <w:rsid w:val="008909F3"/>
    <w:rsid w:val="00891E19"/>
    <w:rsid w:val="008922BB"/>
    <w:rsid w:val="008926FF"/>
    <w:rsid w:val="008928B3"/>
    <w:rsid w:val="00893E94"/>
    <w:rsid w:val="0089614B"/>
    <w:rsid w:val="008A1334"/>
    <w:rsid w:val="008A1A3D"/>
    <w:rsid w:val="008A2125"/>
    <w:rsid w:val="008A3108"/>
    <w:rsid w:val="008A37BD"/>
    <w:rsid w:val="008A4A56"/>
    <w:rsid w:val="008A5139"/>
    <w:rsid w:val="008A57E2"/>
    <w:rsid w:val="008A5964"/>
    <w:rsid w:val="008A5B4A"/>
    <w:rsid w:val="008A66CD"/>
    <w:rsid w:val="008A7F83"/>
    <w:rsid w:val="008B0878"/>
    <w:rsid w:val="008B0DAC"/>
    <w:rsid w:val="008B0DD3"/>
    <w:rsid w:val="008B13CF"/>
    <w:rsid w:val="008B28CB"/>
    <w:rsid w:val="008B37DE"/>
    <w:rsid w:val="008B4A70"/>
    <w:rsid w:val="008B54D7"/>
    <w:rsid w:val="008B6D94"/>
    <w:rsid w:val="008B786C"/>
    <w:rsid w:val="008B7ECE"/>
    <w:rsid w:val="008C1025"/>
    <w:rsid w:val="008C1FCD"/>
    <w:rsid w:val="008C2B4E"/>
    <w:rsid w:val="008C3014"/>
    <w:rsid w:val="008C55E3"/>
    <w:rsid w:val="008C6367"/>
    <w:rsid w:val="008C65C1"/>
    <w:rsid w:val="008C6EE1"/>
    <w:rsid w:val="008C71BB"/>
    <w:rsid w:val="008C7907"/>
    <w:rsid w:val="008C7D8F"/>
    <w:rsid w:val="008D0D5C"/>
    <w:rsid w:val="008D0E5B"/>
    <w:rsid w:val="008D3002"/>
    <w:rsid w:val="008D31EE"/>
    <w:rsid w:val="008D3879"/>
    <w:rsid w:val="008D4764"/>
    <w:rsid w:val="008D648B"/>
    <w:rsid w:val="008D6B9E"/>
    <w:rsid w:val="008D6DC8"/>
    <w:rsid w:val="008D73B7"/>
    <w:rsid w:val="008D7E4E"/>
    <w:rsid w:val="008E0364"/>
    <w:rsid w:val="008E05AA"/>
    <w:rsid w:val="008E0794"/>
    <w:rsid w:val="008E0AB6"/>
    <w:rsid w:val="008E0B66"/>
    <w:rsid w:val="008E0E3F"/>
    <w:rsid w:val="008E1A9F"/>
    <w:rsid w:val="008E1C69"/>
    <w:rsid w:val="008E1E6E"/>
    <w:rsid w:val="008E2848"/>
    <w:rsid w:val="008E34EC"/>
    <w:rsid w:val="008E52A5"/>
    <w:rsid w:val="008E59E5"/>
    <w:rsid w:val="008E5D8B"/>
    <w:rsid w:val="008E6081"/>
    <w:rsid w:val="008E74D3"/>
    <w:rsid w:val="008E7A35"/>
    <w:rsid w:val="008F059F"/>
    <w:rsid w:val="008F1A6E"/>
    <w:rsid w:val="008F1EA2"/>
    <w:rsid w:val="008F38B0"/>
    <w:rsid w:val="008F471F"/>
    <w:rsid w:val="008F4775"/>
    <w:rsid w:val="008F5CA3"/>
    <w:rsid w:val="0090000D"/>
    <w:rsid w:val="00900625"/>
    <w:rsid w:val="00900843"/>
    <w:rsid w:val="00900AD2"/>
    <w:rsid w:val="00902363"/>
    <w:rsid w:val="0090375C"/>
    <w:rsid w:val="00903A08"/>
    <w:rsid w:val="00903D69"/>
    <w:rsid w:val="00905F50"/>
    <w:rsid w:val="0090696E"/>
    <w:rsid w:val="00906A89"/>
    <w:rsid w:val="009072B6"/>
    <w:rsid w:val="009102E3"/>
    <w:rsid w:val="00910436"/>
    <w:rsid w:val="00910F8F"/>
    <w:rsid w:val="009129C8"/>
    <w:rsid w:val="00912B11"/>
    <w:rsid w:val="00914F76"/>
    <w:rsid w:val="00916A77"/>
    <w:rsid w:val="009179D9"/>
    <w:rsid w:val="009211BE"/>
    <w:rsid w:val="00922388"/>
    <w:rsid w:val="009226F3"/>
    <w:rsid w:val="00924007"/>
    <w:rsid w:val="0092488B"/>
    <w:rsid w:val="00925B55"/>
    <w:rsid w:val="009273C0"/>
    <w:rsid w:val="009279E2"/>
    <w:rsid w:val="009320D6"/>
    <w:rsid w:val="009329C4"/>
    <w:rsid w:val="00932A32"/>
    <w:rsid w:val="00936582"/>
    <w:rsid w:val="00937075"/>
    <w:rsid w:val="0093798D"/>
    <w:rsid w:val="00942654"/>
    <w:rsid w:val="00942DC8"/>
    <w:rsid w:val="00944E60"/>
    <w:rsid w:val="00945530"/>
    <w:rsid w:val="0094654B"/>
    <w:rsid w:val="00946DB9"/>
    <w:rsid w:val="00946DF5"/>
    <w:rsid w:val="009515C1"/>
    <w:rsid w:val="00952181"/>
    <w:rsid w:val="009522BB"/>
    <w:rsid w:val="009522C4"/>
    <w:rsid w:val="00954530"/>
    <w:rsid w:val="0095479E"/>
    <w:rsid w:val="0095516B"/>
    <w:rsid w:val="00955B80"/>
    <w:rsid w:val="009569F3"/>
    <w:rsid w:val="0095742C"/>
    <w:rsid w:val="0096098E"/>
    <w:rsid w:val="00962AF4"/>
    <w:rsid w:val="00962B49"/>
    <w:rsid w:val="00962BD6"/>
    <w:rsid w:val="00964A4D"/>
    <w:rsid w:val="00964E63"/>
    <w:rsid w:val="00965760"/>
    <w:rsid w:val="00965A3D"/>
    <w:rsid w:val="009671B8"/>
    <w:rsid w:val="00967D24"/>
    <w:rsid w:val="0097256B"/>
    <w:rsid w:val="00974998"/>
    <w:rsid w:val="00974B93"/>
    <w:rsid w:val="00976256"/>
    <w:rsid w:val="0097683B"/>
    <w:rsid w:val="00981C6F"/>
    <w:rsid w:val="00982F61"/>
    <w:rsid w:val="00985CF7"/>
    <w:rsid w:val="00986CC0"/>
    <w:rsid w:val="00987110"/>
    <w:rsid w:val="0098727B"/>
    <w:rsid w:val="00990968"/>
    <w:rsid w:val="00990ACE"/>
    <w:rsid w:val="00991ACC"/>
    <w:rsid w:val="00991D37"/>
    <w:rsid w:val="00991EB7"/>
    <w:rsid w:val="00992046"/>
    <w:rsid w:val="0099279F"/>
    <w:rsid w:val="00992A1E"/>
    <w:rsid w:val="00993D08"/>
    <w:rsid w:val="00993DCA"/>
    <w:rsid w:val="009948C6"/>
    <w:rsid w:val="00994BF3"/>
    <w:rsid w:val="00996141"/>
    <w:rsid w:val="00996B9C"/>
    <w:rsid w:val="009A15C4"/>
    <w:rsid w:val="009A193C"/>
    <w:rsid w:val="009A3C33"/>
    <w:rsid w:val="009A403C"/>
    <w:rsid w:val="009A4D09"/>
    <w:rsid w:val="009A5BA3"/>
    <w:rsid w:val="009A5D65"/>
    <w:rsid w:val="009A6753"/>
    <w:rsid w:val="009B0D53"/>
    <w:rsid w:val="009B58BE"/>
    <w:rsid w:val="009B5A3E"/>
    <w:rsid w:val="009B5B74"/>
    <w:rsid w:val="009C052F"/>
    <w:rsid w:val="009C0B16"/>
    <w:rsid w:val="009C13F3"/>
    <w:rsid w:val="009C152C"/>
    <w:rsid w:val="009C1543"/>
    <w:rsid w:val="009C2091"/>
    <w:rsid w:val="009C3198"/>
    <w:rsid w:val="009C3375"/>
    <w:rsid w:val="009C42DF"/>
    <w:rsid w:val="009C4681"/>
    <w:rsid w:val="009C758A"/>
    <w:rsid w:val="009C7B91"/>
    <w:rsid w:val="009C7C97"/>
    <w:rsid w:val="009D0089"/>
    <w:rsid w:val="009D050F"/>
    <w:rsid w:val="009D07F2"/>
    <w:rsid w:val="009D0D26"/>
    <w:rsid w:val="009D17C2"/>
    <w:rsid w:val="009D2F05"/>
    <w:rsid w:val="009D3200"/>
    <w:rsid w:val="009D3A93"/>
    <w:rsid w:val="009D473E"/>
    <w:rsid w:val="009D48F7"/>
    <w:rsid w:val="009D49AB"/>
    <w:rsid w:val="009D53C7"/>
    <w:rsid w:val="009D5D96"/>
    <w:rsid w:val="009D671C"/>
    <w:rsid w:val="009D68B9"/>
    <w:rsid w:val="009D7834"/>
    <w:rsid w:val="009E0834"/>
    <w:rsid w:val="009E0AC5"/>
    <w:rsid w:val="009E257B"/>
    <w:rsid w:val="009E4D7D"/>
    <w:rsid w:val="009E7772"/>
    <w:rsid w:val="009E7E1A"/>
    <w:rsid w:val="009F0013"/>
    <w:rsid w:val="009F16A8"/>
    <w:rsid w:val="009F170B"/>
    <w:rsid w:val="009F4700"/>
    <w:rsid w:val="009F58EC"/>
    <w:rsid w:val="009F5C80"/>
    <w:rsid w:val="009F5CED"/>
    <w:rsid w:val="009F6581"/>
    <w:rsid w:val="009F7716"/>
    <w:rsid w:val="009F7860"/>
    <w:rsid w:val="00A003F6"/>
    <w:rsid w:val="00A00B53"/>
    <w:rsid w:val="00A010B9"/>
    <w:rsid w:val="00A0191E"/>
    <w:rsid w:val="00A03812"/>
    <w:rsid w:val="00A05043"/>
    <w:rsid w:val="00A06181"/>
    <w:rsid w:val="00A06268"/>
    <w:rsid w:val="00A074F7"/>
    <w:rsid w:val="00A07E19"/>
    <w:rsid w:val="00A1078A"/>
    <w:rsid w:val="00A1159A"/>
    <w:rsid w:val="00A124E0"/>
    <w:rsid w:val="00A134C9"/>
    <w:rsid w:val="00A135DF"/>
    <w:rsid w:val="00A13776"/>
    <w:rsid w:val="00A14E8C"/>
    <w:rsid w:val="00A155F5"/>
    <w:rsid w:val="00A15EE1"/>
    <w:rsid w:val="00A15F1A"/>
    <w:rsid w:val="00A2018C"/>
    <w:rsid w:val="00A211B3"/>
    <w:rsid w:val="00A21AE6"/>
    <w:rsid w:val="00A23957"/>
    <w:rsid w:val="00A23C28"/>
    <w:rsid w:val="00A25B03"/>
    <w:rsid w:val="00A267A0"/>
    <w:rsid w:val="00A27C16"/>
    <w:rsid w:val="00A3204B"/>
    <w:rsid w:val="00A32ADA"/>
    <w:rsid w:val="00A3321B"/>
    <w:rsid w:val="00A33B54"/>
    <w:rsid w:val="00A342FF"/>
    <w:rsid w:val="00A34349"/>
    <w:rsid w:val="00A35B17"/>
    <w:rsid w:val="00A36D87"/>
    <w:rsid w:val="00A400B5"/>
    <w:rsid w:val="00A4071E"/>
    <w:rsid w:val="00A40BE3"/>
    <w:rsid w:val="00A42371"/>
    <w:rsid w:val="00A42546"/>
    <w:rsid w:val="00A433EF"/>
    <w:rsid w:val="00A43BC4"/>
    <w:rsid w:val="00A43E4B"/>
    <w:rsid w:val="00A4509E"/>
    <w:rsid w:val="00A45E49"/>
    <w:rsid w:val="00A46B4A"/>
    <w:rsid w:val="00A470D0"/>
    <w:rsid w:val="00A47B85"/>
    <w:rsid w:val="00A51465"/>
    <w:rsid w:val="00A51867"/>
    <w:rsid w:val="00A51C22"/>
    <w:rsid w:val="00A51C81"/>
    <w:rsid w:val="00A52360"/>
    <w:rsid w:val="00A5240F"/>
    <w:rsid w:val="00A526D8"/>
    <w:rsid w:val="00A536D0"/>
    <w:rsid w:val="00A53E96"/>
    <w:rsid w:val="00A5534C"/>
    <w:rsid w:val="00A55392"/>
    <w:rsid w:val="00A554A5"/>
    <w:rsid w:val="00A5616B"/>
    <w:rsid w:val="00A57DF6"/>
    <w:rsid w:val="00A60156"/>
    <w:rsid w:val="00A60FDE"/>
    <w:rsid w:val="00A615E1"/>
    <w:rsid w:val="00A61866"/>
    <w:rsid w:val="00A619F6"/>
    <w:rsid w:val="00A62B4F"/>
    <w:rsid w:val="00A62C8B"/>
    <w:rsid w:val="00A62E17"/>
    <w:rsid w:val="00A6308E"/>
    <w:rsid w:val="00A63224"/>
    <w:rsid w:val="00A63416"/>
    <w:rsid w:val="00A63A39"/>
    <w:rsid w:val="00A63C2A"/>
    <w:rsid w:val="00A6698E"/>
    <w:rsid w:val="00A66B3B"/>
    <w:rsid w:val="00A66D67"/>
    <w:rsid w:val="00A70457"/>
    <w:rsid w:val="00A7057C"/>
    <w:rsid w:val="00A70707"/>
    <w:rsid w:val="00A7075E"/>
    <w:rsid w:val="00A70BBC"/>
    <w:rsid w:val="00A71026"/>
    <w:rsid w:val="00A71538"/>
    <w:rsid w:val="00A719E8"/>
    <w:rsid w:val="00A724AA"/>
    <w:rsid w:val="00A7455B"/>
    <w:rsid w:val="00A74E47"/>
    <w:rsid w:val="00A759E1"/>
    <w:rsid w:val="00A771A1"/>
    <w:rsid w:val="00A814E1"/>
    <w:rsid w:val="00A826D0"/>
    <w:rsid w:val="00A828FA"/>
    <w:rsid w:val="00A84D94"/>
    <w:rsid w:val="00A850FF"/>
    <w:rsid w:val="00A85816"/>
    <w:rsid w:val="00A907BD"/>
    <w:rsid w:val="00A9122E"/>
    <w:rsid w:val="00A93080"/>
    <w:rsid w:val="00A93244"/>
    <w:rsid w:val="00A95E5E"/>
    <w:rsid w:val="00A97D8A"/>
    <w:rsid w:val="00AA0287"/>
    <w:rsid w:val="00AA0FD0"/>
    <w:rsid w:val="00AA128F"/>
    <w:rsid w:val="00AA19AA"/>
    <w:rsid w:val="00AA1ADA"/>
    <w:rsid w:val="00AA1F98"/>
    <w:rsid w:val="00AA2391"/>
    <w:rsid w:val="00AA2FFC"/>
    <w:rsid w:val="00AA47E6"/>
    <w:rsid w:val="00AA6215"/>
    <w:rsid w:val="00AA6279"/>
    <w:rsid w:val="00AA6F8C"/>
    <w:rsid w:val="00AA78E0"/>
    <w:rsid w:val="00AB0529"/>
    <w:rsid w:val="00AB05C1"/>
    <w:rsid w:val="00AB2ABA"/>
    <w:rsid w:val="00AB2C85"/>
    <w:rsid w:val="00AB3367"/>
    <w:rsid w:val="00AB395D"/>
    <w:rsid w:val="00AB3AC6"/>
    <w:rsid w:val="00AB3CEA"/>
    <w:rsid w:val="00AB65DF"/>
    <w:rsid w:val="00AB6E04"/>
    <w:rsid w:val="00AB6EF5"/>
    <w:rsid w:val="00AC33AC"/>
    <w:rsid w:val="00AC5066"/>
    <w:rsid w:val="00AC5D94"/>
    <w:rsid w:val="00AC7418"/>
    <w:rsid w:val="00AC7478"/>
    <w:rsid w:val="00AD0383"/>
    <w:rsid w:val="00AD0BFA"/>
    <w:rsid w:val="00AD0DFF"/>
    <w:rsid w:val="00AD0E48"/>
    <w:rsid w:val="00AD1146"/>
    <w:rsid w:val="00AD15FE"/>
    <w:rsid w:val="00AD1738"/>
    <w:rsid w:val="00AD25FC"/>
    <w:rsid w:val="00AD31B8"/>
    <w:rsid w:val="00AD5EC1"/>
    <w:rsid w:val="00AE4638"/>
    <w:rsid w:val="00AE4777"/>
    <w:rsid w:val="00AE5FD5"/>
    <w:rsid w:val="00AE69A6"/>
    <w:rsid w:val="00AE6ABA"/>
    <w:rsid w:val="00AE70A3"/>
    <w:rsid w:val="00AE7325"/>
    <w:rsid w:val="00AE7AD1"/>
    <w:rsid w:val="00AE7B1C"/>
    <w:rsid w:val="00AF121C"/>
    <w:rsid w:val="00AF3844"/>
    <w:rsid w:val="00AF389A"/>
    <w:rsid w:val="00AF5DC2"/>
    <w:rsid w:val="00AF632C"/>
    <w:rsid w:val="00AF6F7B"/>
    <w:rsid w:val="00AF7A5E"/>
    <w:rsid w:val="00AF7C16"/>
    <w:rsid w:val="00B00156"/>
    <w:rsid w:val="00B00FE4"/>
    <w:rsid w:val="00B02A58"/>
    <w:rsid w:val="00B0304D"/>
    <w:rsid w:val="00B03216"/>
    <w:rsid w:val="00B04562"/>
    <w:rsid w:val="00B04B58"/>
    <w:rsid w:val="00B06393"/>
    <w:rsid w:val="00B06B0D"/>
    <w:rsid w:val="00B06B75"/>
    <w:rsid w:val="00B06C82"/>
    <w:rsid w:val="00B1124D"/>
    <w:rsid w:val="00B12F88"/>
    <w:rsid w:val="00B140E6"/>
    <w:rsid w:val="00B14E1E"/>
    <w:rsid w:val="00B17E26"/>
    <w:rsid w:val="00B21E38"/>
    <w:rsid w:val="00B22707"/>
    <w:rsid w:val="00B22E4D"/>
    <w:rsid w:val="00B23A01"/>
    <w:rsid w:val="00B23F34"/>
    <w:rsid w:val="00B26487"/>
    <w:rsid w:val="00B27E3A"/>
    <w:rsid w:val="00B30DC9"/>
    <w:rsid w:val="00B31118"/>
    <w:rsid w:val="00B333CB"/>
    <w:rsid w:val="00B33DCC"/>
    <w:rsid w:val="00B343A4"/>
    <w:rsid w:val="00B358E0"/>
    <w:rsid w:val="00B361A0"/>
    <w:rsid w:val="00B36606"/>
    <w:rsid w:val="00B36879"/>
    <w:rsid w:val="00B403EB"/>
    <w:rsid w:val="00B40AB5"/>
    <w:rsid w:val="00B40F47"/>
    <w:rsid w:val="00B418AE"/>
    <w:rsid w:val="00B4261D"/>
    <w:rsid w:val="00B42A74"/>
    <w:rsid w:val="00B433FF"/>
    <w:rsid w:val="00B4498A"/>
    <w:rsid w:val="00B451F9"/>
    <w:rsid w:val="00B45D8C"/>
    <w:rsid w:val="00B46843"/>
    <w:rsid w:val="00B5067E"/>
    <w:rsid w:val="00B521AC"/>
    <w:rsid w:val="00B52BB9"/>
    <w:rsid w:val="00B5391D"/>
    <w:rsid w:val="00B54AB4"/>
    <w:rsid w:val="00B561F8"/>
    <w:rsid w:val="00B5651E"/>
    <w:rsid w:val="00B568AD"/>
    <w:rsid w:val="00B56E8B"/>
    <w:rsid w:val="00B615B8"/>
    <w:rsid w:val="00B616FC"/>
    <w:rsid w:val="00B61D53"/>
    <w:rsid w:val="00B6217E"/>
    <w:rsid w:val="00B625F8"/>
    <w:rsid w:val="00B62D12"/>
    <w:rsid w:val="00B62DD2"/>
    <w:rsid w:val="00B64CF8"/>
    <w:rsid w:val="00B652C8"/>
    <w:rsid w:val="00B66107"/>
    <w:rsid w:val="00B6645E"/>
    <w:rsid w:val="00B669E0"/>
    <w:rsid w:val="00B70E9D"/>
    <w:rsid w:val="00B72CC4"/>
    <w:rsid w:val="00B72DC7"/>
    <w:rsid w:val="00B74303"/>
    <w:rsid w:val="00B75EFD"/>
    <w:rsid w:val="00B761DB"/>
    <w:rsid w:val="00B76B7C"/>
    <w:rsid w:val="00B7731C"/>
    <w:rsid w:val="00B77985"/>
    <w:rsid w:val="00B80310"/>
    <w:rsid w:val="00B818F1"/>
    <w:rsid w:val="00B82E51"/>
    <w:rsid w:val="00B83311"/>
    <w:rsid w:val="00B836B3"/>
    <w:rsid w:val="00B83CB5"/>
    <w:rsid w:val="00B83F78"/>
    <w:rsid w:val="00B84237"/>
    <w:rsid w:val="00B8517C"/>
    <w:rsid w:val="00B85BB9"/>
    <w:rsid w:val="00B86BB0"/>
    <w:rsid w:val="00B87390"/>
    <w:rsid w:val="00B873F1"/>
    <w:rsid w:val="00B9048E"/>
    <w:rsid w:val="00B91536"/>
    <w:rsid w:val="00B916F9"/>
    <w:rsid w:val="00B92170"/>
    <w:rsid w:val="00B931D3"/>
    <w:rsid w:val="00B938E9"/>
    <w:rsid w:val="00B93CE0"/>
    <w:rsid w:val="00B93FB1"/>
    <w:rsid w:val="00B94C15"/>
    <w:rsid w:val="00B95D29"/>
    <w:rsid w:val="00B96EAC"/>
    <w:rsid w:val="00B97130"/>
    <w:rsid w:val="00BA0586"/>
    <w:rsid w:val="00BA40B4"/>
    <w:rsid w:val="00BA4671"/>
    <w:rsid w:val="00BA49C7"/>
    <w:rsid w:val="00BA56EF"/>
    <w:rsid w:val="00BA5B75"/>
    <w:rsid w:val="00BA700E"/>
    <w:rsid w:val="00BB08E1"/>
    <w:rsid w:val="00BB1865"/>
    <w:rsid w:val="00BB1E65"/>
    <w:rsid w:val="00BB5E6A"/>
    <w:rsid w:val="00BB5F24"/>
    <w:rsid w:val="00BB7413"/>
    <w:rsid w:val="00BB7A9A"/>
    <w:rsid w:val="00BC188F"/>
    <w:rsid w:val="00BC2168"/>
    <w:rsid w:val="00BC2CAA"/>
    <w:rsid w:val="00BC367F"/>
    <w:rsid w:val="00BC3EF7"/>
    <w:rsid w:val="00BC5BF8"/>
    <w:rsid w:val="00BC5D91"/>
    <w:rsid w:val="00BC5ED3"/>
    <w:rsid w:val="00BC6070"/>
    <w:rsid w:val="00BC6350"/>
    <w:rsid w:val="00BC648C"/>
    <w:rsid w:val="00BC6936"/>
    <w:rsid w:val="00BC6A43"/>
    <w:rsid w:val="00BD1870"/>
    <w:rsid w:val="00BD1E5C"/>
    <w:rsid w:val="00BD2218"/>
    <w:rsid w:val="00BD2F94"/>
    <w:rsid w:val="00BD4B6F"/>
    <w:rsid w:val="00BD5726"/>
    <w:rsid w:val="00BD58BC"/>
    <w:rsid w:val="00BD6275"/>
    <w:rsid w:val="00BE340C"/>
    <w:rsid w:val="00BE35CF"/>
    <w:rsid w:val="00BE366B"/>
    <w:rsid w:val="00BE37E3"/>
    <w:rsid w:val="00BE6181"/>
    <w:rsid w:val="00BE63B3"/>
    <w:rsid w:val="00BE6B67"/>
    <w:rsid w:val="00BE6C3E"/>
    <w:rsid w:val="00BF0089"/>
    <w:rsid w:val="00BF037F"/>
    <w:rsid w:val="00BF03A7"/>
    <w:rsid w:val="00BF1B96"/>
    <w:rsid w:val="00BF58A7"/>
    <w:rsid w:val="00BF6290"/>
    <w:rsid w:val="00C00054"/>
    <w:rsid w:val="00C0370F"/>
    <w:rsid w:val="00C03769"/>
    <w:rsid w:val="00C04AFC"/>
    <w:rsid w:val="00C05BA1"/>
    <w:rsid w:val="00C10769"/>
    <w:rsid w:val="00C113DD"/>
    <w:rsid w:val="00C1160C"/>
    <w:rsid w:val="00C11777"/>
    <w:rsid w:val="00C118A7"/>
    <w:rsid w:val="00C12AFA"/>
    <w:rsid w:val="00C146CA"/>
    <w:rsid w:val="00C20EEA"/>
    <w:rsid w:val="00C2201A"/>
    <w:rsid w:val="00C23599"/>
    <w:rsid w:val="00C23979"/>
    <w:rsid w:val="00C24B2C"/>
    <w:rsid w:val="00C271FD"/>
    <w:rsid w:val="00C27749"/>
    <w:rsid w:val="00C27805"/>
    <w:rsid w:val="00C30181"/>
    <w:rsid w:val="00C3057F"/>
    <w:rsid w:val="00C309E3"/>
    <w:rsid w:val="00C31655"/>
    <w:rsid w:val="00C316C1"/>
    <w:rsid w:val="00C321EB"/>
    <w:rsid w:val="00C32204"/>
    <w:rsid w:val="00C3321D"/>
    <w:rsid w:val="00C348CC"/>
    <w:rsid w:val="00C351F8"/>
    <w:rsid w:val="00C35CCD"/>
    <w:rsid w:val="00C35D2B"/>
    <w:rsid w:val="00C35E11"/>
    <w:rsid w:val="00C364B7"/>
    <w:rsid w:val="00C365B2"/>
    <w:rsid w:val="00C3756F"/>
    <w:rsid w:val="00C400DE"/>
    <w:rsid w:val="00C40325"/>
    <w:rsid w:val="00C40A4D"/>
    <w:rsid w:val="00C4278B"/>
    <w:rsid w:val="00C43699"/>
    <w:rsid w:val="00C43A35"/>
    <w:rsid w:val="00C43E07"/>
    <w:rsid w:val="00C448BC"/>
    <w:rsid w:val="00C44CD8"/>
    <w:rsid w:val="00C44D3E"/>
    <w:rsid w:val="00C46A4C"/>
    <w:rsid w:val="00C4749C"/>
    <w:rsid w:val="00C47E7B"/>
    <w:rsid w:val="00C5365D"/>
    <w:rsid w:val="00C55064"/>
    <w:rsid w:val="00C55A11"/>
    <w:rsid w:val="00C55B7C"/>
    <w:rsid w:val="00C56FDB"/>
    <w:rsid w:val="00C570A6"/>
    <w:rsid w:val="00C60F76"/>
    <w:rsid w:val="00C61CD2"/>
    <w:rsid w:val="00C61FC6"/>
    <w:rsid w:val="00C64226"/>
    <w:rsid w:val="00C65680"/>
    <w:rsid w:val="00C656D3"/>
    <w:rsid w:val="00C65E83"/>
    <w:rsid w:val="00C663AC"/>
    <w:rsid w:val="00C66454"/>
    <w:rsid w:val="00C678E2"/>
    <w:rsid w:val="00C72784"/>
    <w:rsid w:val="00C72D34"/>
    <w:rsid w:val="00C732C9"/>
    <w:rsid w:val="00C73594"/>
    <w:rsid w:val="00C73C5A"/>
    <w:rsid w:val="00C7548A"/>
    <w:rsid w:val="00C759AF"/>
    <w:rsid w:val="00C77796"/>
    <w:rsid w:val="00C77A84"/>
    <w:rsid w:val="00C800BA"/>
    <w:rsid w:val="00C80A24"/>
    <w:rsid w:val="00C821BE"/>
    <w:rsid w:val="00C8235C"/>
    <w:rsid w:val="00C84B4D"/>
    <w:rsid w:val="00C907B5"/>
    <w:rsid w:val="00C9131D"/>
    <w:rsid w:val="00C93375"/>
    <w:rsid w:val="00C94DC9"/>
    <w:rsid w:val="00C95051"/>
    <w:rsid w:val="00C95622"/>
    <w:rsid w:val="00C956C5"/>
    <w:rsid w:val="00C978C9"/>
    <w:rsid w:val="00C97AA0"/>
    <w:rsid w:val="00CA1556"/>
    <w:rsid w:val="00CA1C8E"/>
    <w:rsid w:val="00CA2453"/>
    <w:rsid w:val="00CA39E7"/>
    <w:rsid w:val="00CA4EDF"/>
    <w:rsid w:val="00CA5578"/>
    <w:rsid w:val="00CA5FBD"/>
    <w:rsid w:val="00CB139C"/>
    <w:rsid w:val="00CB1892"/>
    <w:rsid w:val="00CB1C0A"/>
    <w:rsid w:val="00CB253C"/>
    <w:rsid w:val="00CB321E"/>
    <w:rsid w:val="00CB3B73"/>
    <w:rsid w:val="00CB50CE"/>
    <w:rsid w:val="00CB562A"/>
    <w:rsid w:val="00CB77A4"/>
    <w:rsid w:val="00CC0DC0"/>
    <w:rsid w:val="00CC1203"/>
    <w:rsid w:val="00CC424C"/>
    <w:rsid w:val="00CC473A"/>
    <w:rsid w:val="00CC59EB"/>
    <w:rsid w:val="00CC5E06"/>
    <w:rsid w:val="00CC62C7"/>
    <w:rsid w:val="00CC6F8B"/>
    <w:rsid w:val="00CC7937"/>
    <w:rsid w:val="00CC7A53"/>
    <w:rsid w:val="00CD0887"/>
    <w:rsid w:val="00CD0912"/>
    <w:rsid w:val="00CD0F16"/>
    <w:rsid w:val="00CD0FC2"/>
    <w:rsid w:val="00CD4364"/>
    <w:rsid w:val="00CD4A79"/>
    <w:rsid w:val="00CD771E"/>
    <w:rsid w:val="00CD7A46"/>
    <w:rsid w:val="00CE0100"/>
    <w:rsid w:val="00CE0239"/>
    <w:rsid w:val="00CE04F2"/>
    <w:rsid w:val="00CE150A"/>
    <w:rsid w:val="00CE1A44"/>
    <w:rsid w:val="00CE2176"/>
    <w:rsid w:val="00CE2B2B"/>
    <w:rsid w:val="00CE3DF2"/>
    <w:rsid w:val="00CE3F0C"/>
    <w:rsid w:val="00CE4468"/>
    <w:rsid w:val="00CE70B8"/>
    <w:rsid w:val="00CE763B"/>
    <w:rsid w:val="00CF0128"/>
    <w:rsid w:val="00CF0195"/>
    <w:rsid w:val="00CF0C44"/>
    <w:rsid w:val="00CF0F82"/>
    <w:rsid w:val="00CF11C4"/>
    <w:rsid w:val="00CF2E2E"/>
    <w:rsid w:val="00CF3466"/>
    <w:rsid w:val="00CF34BD"/>
    <w:rsid w:val="00CF3925"/>
    <w:rsid w:val="00CF3C15"/>
    <w:rsid w:val="00CF4B2E"/>
    <w:rsid w:val="00CF6385"/>
    <w:rsid w:val="00CF6AC9"/>
    <w:rsid w:val="00CF6DD3"/>
    <w:rsid w:val="00CF761E"/>
    <w:rsid w:val="00CF7B81"/>
    <w:rsid w:val="00D010D4"/>
    <w:rsid w:val="00D032EA"/>
    <w:rsid w:val="00D035E7"/>
    <w:rsid w:val="00D05CED"/>
    <w:rsid w:val="00D05DF7"/>
    <w:rsid w:val="00D07170"/>
    <w:rsid w:val="00D106C2"/>
    <w:rsid w:val="00D1299D"/>
    <w:rsid w:val="00D131BE"/>
    <w:rsid w:val="00D13E51"/>
    <w:rsid w:val="00D14517"/>
    <w:rsid w:val="00D15038"/>
    <w:rsid w:val="00D15442"/>
    <w:rsid w:val="00D1582E"/>
    <w:rsid w:val="00D15B71"/>
    <w:rsid w:val="00D17572"/>
    <w:rsid w:val="00D20005"/>
    <w:rsid w:val="00D21597"/>
    <w:rsid w:val="00D21A04"/>
    <w:rsid w:val="00D22D73"/>
    <w:rsid w:val="00D22EA3"/>
    <w:rsid w:val="00D23432"/>
    <w:rsid w:val="00D235B9"/>
    <w:rsid w:val="00D24DD0"/>
    <w:rsid w:val="00D260CA"/>
    <w:rsid w:val="00D316EE"/>
    <w:rsid w:val="00D33471"/>
    <w:rsid w:val="00D3498C"/>
    <w:rsid w:val="00D35346"/>
    <w:rsid w:val="00D35683"/>
    <w:rsid w:val="00D36678"/>
    <w:rsid w:val="00D36A89"/>
    <w:rsid w:val="00D36C64"/>
    <w:rsid w:val="00D4013D"/>
    <w:rsid w:val="00D406E3"/>
    <w:rsid w:val="00D43DA8"/>
    <w:rsid w:val="00D4439B"/>
    <w:rsid w:val="00D4547E"/>
    <w:rsid w:val="00D45A38"/>
    <w:rsid w:val="00D45FDA"/>
    <w:rsid w:val="00D501F6"/>
    <w:rsid w:val="00D50C1B"/>
    <w:rsid w:val="00D51414"/>
    <w:rsid w:val="00D520CD"/>
    <w:rsid w:val="00D52AD0"/>
    <w:rsid w:val="00D5330F"/>
    <w:rsid w:val="00D53332"/>
    <w:rsid w:val="00D53617"/>
    <w:rsid w:val="00D54DF5"/>
    <w:rsid w:val="00D5636A"/>
    <w:rsid w:val="00D600A1"/>
    <w:rsid w:val="00D609FC"/>
    <w:rsid w:val="00D60B9B"/>
    <w:rsid w:val="00D61031"/>
    <w:rsid w:val="00D61D96"/>
    <w:rsid w:val="00D6261C"/>
    <w:rsid w:val="00D65DBC"/>
    <w:rsid w:val="00D7061E"/>
    <w:rsid w:val="00D70C0B"/>
    <w:rsid w:val="00D70E29"/>
    <w:rsid w:val="00D722CE"/>
    <w:rsid w:val="00D7338A"/>
    <w:rsid w:val="00D75BF1"/>
    <w:rsid w:val="00D77D01"/>
    <w:rsid w:val="00D81348"/>
    <w:rsid w:val="00D8142E"/>
    <w:rsid w:val="00D82B81"/>
    <w:rsid w:val="00D83FC2"/>
    <w:rsid w:val="00D85BEC"/>
    <w:rsid w:val="00D86375"/>
    <w:rsid w:val="00D86403"/>
    <w:rsid w:val="00D86613"/>
    <w:rsid w:val="00D8662A"/>
    <w:rsid w:val="00D91F05"/>
    <w:rsid w:val="00D935CA"/>
    <w:rsid w:val="00D936C5"/>
    <w:rsid w:val="00D9552B"/>
    <w:rsid w:val="00D96621"/>
    <w:rsid w:val="00D97A94"/>
    <w:rsid w:val="00DA158D"/>
    <w:rsid w:val="00DA1CF9"/>
    <w:rsid w:val="00DA3009"/>
    <w:rsid w:val="00DA34B9"/>
    <w:rsid w:val="00DA3AD5"/>
    <w:rsid w:val="00DA4F3F"/>
    <w:rsid w:val="00DA55F5"/>
    <w:rsid w:val="00DA5CDC"/>
    <w:rsid w:val="00DB0675"/>
    <w:rsid w:val="00DB095E"/>
    <w:rsid w:val="00DB0E61"/>
    <w:rsid w:val="00DB2123"/>
    <w:rsid w:val="00DB41E2"/>
    <w:rsid w:val="00DB45DD"/>
    <w:rsid w:val="00DB5226"/>
    <w:rsid w:val="00DB56BF"/>
    <w:rsid w:val="00DB6834"/>
    <w:rsid w:val="00DC4B81"/>
    <w:rsid w:val="00DC57A5"/>
    <w:rsid w:val="00DC57F5"/>
    <w:rsid w:val="00DC7049"/>
    <w:rsid w:val="00DC7540"/>
    <w:rsid w:val="00DC7B42"/>
    <w:rsid w:val="00DD10E0"/>
    <w:rsid w:val="00DD4381"/>
    <w:rsid w:val="00DD4B8A"/>
    <w:rsid w:val="00DD4EE2"/>
    <w:rsid w:val="00DD502D"/>
    <w:rsid w:val="00DD56B5"/>
    <w:rsid w:val="00DD5C27"/>
    <w:rsid w:val="00DD5CA2"/>
    <w:rsid w:val="00DD6462"/>
    <w:rsid w:val="00DD66E7"/>
    <w:rsid w:val="00DE2C4C"/>
    <w:rsid w:val="00DE4738"/>
    <w:rsid w:val="00DE582A"/>
    <w:rsid w:val="00DE5D2E"/>
    <w:rsid w:val="00DE5FD8"/>
    <w:rsid w:val="00DE7BAE"/>
    <w:rsid w:val="00DE7C64"/>
    <w:rsid w:val="00DF1838"/>
    <w:rsid w:val="00DF1FD3"/>
    <w:rsid w:val="00DF36B9"/>
    <w:rsid w:val="00DF45CD"/>
    <w:rsid w:val="00DF47D0"/>
    <w:rsid w:val="00DF4D98"/>
    <w:rsid w:val="00DF5EE4"/>
    <w:rsid w:val="00DF5FF2"/>
    <w:rsid w:val="00DF7067"/>
    <w:rsid w:val="00E00021"/>
    <w:rsid w:val="00E0181A"/>
    <w:rsid w:val="00E03702"/>
    <w:rsid w:val="00E05433"/>
    <w:rsid w:val="00E07A86"/>
    <w:rsid w:val="00E07DBA"/>
    <w:rsid w:val="00E07ECA"/>
    <w:rsid w:val="00E10812"/>
    <w:rsid w:val="00E13167"/>
    <w:rsid w:val="00E141D8"/>
    <w:rsid w:val="00E149B4"/>
    <w:rsid w:val="00E15F48"/>
    <w:rsid w:val="00E168DF"/>
    <w:rsid w:val="00E17131"/>
    <w:rsid w:val="00E17ACC"/>
    <w:rsid w:val="00E17C8D"/>
    <w:rsid w:val="00E17EA4"/>
    <w:rsid w:val="00E20ED5"/>
    <w:rsid w:val="00E22AEF"/>
    <w:rsid w:val="00E23316"/>
    <w:rsid w:val="00E2555E"/>
    <w:rsid w:val="00E25ACA"/>
    <w:rsid w:val="00E262E6"/>
    <w:rsid w:val="00E2713F"/>
    <w:rsid w:val="00E27624"/>
    <w:rsid w:val="00E2790B"/>
    <w:rsid w:val="00E305F9"/>
    <w:rsid w:val="00E35946"/>
    <w:rsid w:val="00E3653B"/>
    <w:rsid w:val="00E37B98"/>
    <w:rsid w:val="00E37D8D"/>
    <w:rsid w:val="00E410DC"/>
    <w:rsid w:val="00E413D9"/>
    <w:rsid w:val="00E41400"/>
    <w:rsid w:val="00E4159F"/>
    <w:rsid w:val="00E416D4"/>
    <w:rsid w:val="00E43DAA"/>
    <w:rsid w:val="00E44AEF"/>
    <w:rsid w:val="00E461FE"/>
    <w:rsid w:val="00E47529"/>
    <w:rsid w:val="00E51343"/>
    <w:rsid w:val="00E51C75"/>
    <w:rsid w:val="00E5267A"/>
    <w:rsid w:val="00E54957"/>
    <w:rsid w:val="00E54C32"/>
    <w:rsid w:val="00E5501C"/>
    <w:rsid w:val="00E55E5B"/>
    <w:rsid w:val="00E55EB4"/>
    <w:rsid w:val="00E55FDB"/>
    <w:rsid w:val="00E5761A"/>
    <w:rsid w:val="00E57C41"/>
    <w:rsid w:val="00E6006C"/>
    <w:rsid w:val="00E6036F"/>
    <w:rsid w:val="00E6050C"/>
    <w:rsid w:val="00E60C1B"/>
    <w:rsid w:val="00E616D2"/>
    <w:rsid w:val="00E61C7F"/>
    <w:rsid w:val="00E621D1"/>
    <w:rsid w:val="00E650DC"/>
    <w:rsid w:val="00E6571E"/>
    <w:rsid w:val="00E65E42"/>
    <w:rsid w:val="00E65E9B"/>
    <w:rsid w:val="00E71118"/>
    <w:rsid w:val="00E72A07"/>
    <w:rsid w:val="00E7501D"/>
    <w:rsid w:val="00E76481"/>
    <w:rsid w:val="00E76866"/>
    <w:rsid w:val="00E771EB"/>
    <w:rsid w:val="00E806CF"/>
    <w:rsid w:val="00E807CB"/>
    <w:rsid w:val="00E8094C"/>
    <w:rsid w:val="00E81896"/>
    <w:rsid w:val="00E8437C"/>
    <w:rsid w:val="00E84BB2"/>
    <w:rsid w:val="00E84E4C"/>
    <w:rsid w:val="00E85FC6"/>
    <w:rsid w:val="00E8682F"/>
    <w:rsid w:val="00E87161"/>
    <w:rsid w:val="00E920A5"/>
    <w:rsid w:val="00E92553"/>
    <w:rsid w:val="00E92631"/>
    <w:rsid w:val="00E9439B"/>
    <w:rsid w:val="00E944A7"/>
    <w:rsid w:val="00E94C73"/>
    <w:rsid w:val="00E95A63"/>
    <w:rsid w:val="00E970CB"/>
    <w:rsid w:val="00EA3F3F"/>
    <w:rsid w:val="00EA4B56"/>
    <w:rsid w:val="00EA5907"/>
    <w:rsid w:val="00EA6C1D"/>
    <w:rsid w:val="00EA7052"/>
    <w:rsid w:val="00EB10E8"/>
    <w:rsid w:val="00EB185A"/>
    <w:rsid w:val="00EB2B9F"/>
    <w:rsid w:val="00EB368F"/>
    <w:rsid w:val="00EB3705"/>
    <w:rsid w:val="00EB497E"/>
    <w:rsid w:val="00EB4CE3"/>
    <w:rsid w:val="00EB6975"/>
    <w:rsid w:val="00EB75A0"/>
    <w:rsid w:val="00EB7E30"/>
    <w:rsid w:val="00EC06A5"/>
    <w:rsid w:val="00EC1D30"/>
    <w:rsid w:val="00EC3A37"/>
    <w:rsid w:val="00EC40F9"/>
    <w:rsid w:val="00EC4AB2"/>
    <w:rsid w:val="00EC5743"/>
    <w:rsid w:val="00ED05B3"/>
    <w:rsid w:val="00ED11FE"/>
    <w:rsid w:val="00ED2115"/>
    <w:rsid w:val="00ED2479"/>
    <w:rsid w:val="00ED31B3"/>
    <w:rsid w:val="00ED532E"/>
    <w:rsid w:val="00ED562E"/>
    <w:rsid w:val="00ED6EC5"/>
    <w:rsid w:val="00ED7D34"/>
    <w:rsid w:val="00EE054E"/>
    <w:rsid w:val="00EE1123"/>
    <w:rsid w:val="00EE1E7A"/>
    <w:rsid w:val="00EE23AD"/>
    <w:rsid w:val="00EE3504"/>
    <w:rsid w:val="00EE3AC0"/>
    <w:rsid w:val="00EE3B6B"/>
    <w:rsid w:val="00EE47FA"/>
    <w:rsid w:val="00EE4977"/>
    <w:rsid w:val="00EE507F"/>
    <w:rsid w:val="00EE54C7"/>
    <w:rsid w:val="00EE5A16"/>
    <w:rsid w:val="00EE76BC"/>
    <w:rsid w:val="00EF0A4D"/>
    <w:rsid w:val="00EF0B7F"/>
    <w:rsid w:val="00EF54C2"/>
    <w:rsid w:val="00EF5637"/>
    <w:rsid w:val="00EF5E5B"/>
    <w:rsid w:val="00EF7D0B"/>
    <w:rsid w:val="00EF7F48"/>
    <w:rsid w:val="00F008B2"/>
    <w:rsid w:val="00F0148E"/>
    <w:rsid w:val="00F02492"/>
    <w:rsid w:val="00F02B74"/>
    <w:rsid w:val="00F04155"/>
    <w:rsid w:val="00F04A52"/>
    <w:rsid w:val="00F05B1C"/>
    <w:rsid w:val="00F06BD9"/>
    <w:rsid w:val="00F07229"/>
    <w:rsid w:val="00F073B2"/>
    <w:rsid w:val="00F11719"/>
    <w:rsid w:val="00F11EFD"/>
    <w:rsid w:val="00F127D2"/>
    <w:rsid w:val="00F1358B"/>
    <w:rsid w:val="00F14A68"/>
    <w:rsid w:val="00F1502F"/>
    <w:rsid w:val="00F15286"/>
    <w:rsid w:val="00F16424"/>
    <w:rsid w:val="00F167ED"/>
    <w:rsid w:val="00F172DE"/>
    <w:rsid w:val="00F17700"/>
    <w:rsid w:val="00F17B0D"/>
    <w:rsid w:val="00F220B8"/>
    <w:rsid w:val="00F2303C"/>
    <w:rsid w:val="00F23BBD"/>
    <w:rsid w:val="00F24B4E"/>
    <w:rsid w:val="00F2560A"/>
    <w:rsid w:val="00F260D9"/>
    <w:rsid w:val="00F26A99"/>
    <w:rsid w:val="00F26B01"/>
    <w:rsid w:val="00F307BA"/>
    <w:rsid w:val="00F309C5"/>
    <w:rsid w:val="00F30DC1"/>
    <w:rsid w:val="00F320E3"/>
    <w:rsid w:val="00F32BC5"/>
    <w:rsid w:val="00F364B3"/>
    <w:rsid w:val="00F368DB"/>
    <w:rsid w:val="00F36B9F"/>
    <w:rsid w:val="00F4142E"/>
    <w:rsid w:val="00F4295C"/>
    <w:rsid w:val="00F44AEC"/>
    <w:rsid w:val="00F44E4D"/>
    <w:rsid w:val="00F4533B"/>
    <w:rsid w:val="00F45CC7"/>
    <w:rsid w:val="00F479DF"/>
    <w:rsid w:val="00F5022D"/>
    <w:rsid w:val="00F502EE"/>
    <w:rsid w:val="00F50338"/>
    <w:rsid w:val="00F50EC1"/>
    <w:rsid w:val="00F510B4"/>
    <w:rsid w:val="00F51AFD"/>
    <w:rsid w:val="00F51B82"/>
    <w:rsid w:val="00F52B68"/>
    <w:rsid w:val="00F53603"/>
    <w:rsid w:val="00F53F71"/>
    <w:rsid w:val="00F5435A"/>
    <w:rsid w:val="00F54CFB"/>
    <w:rsid w:val="00F5512F"/>
    <w:rsid w:val="00F56211"/>
    <w:rsid w:val="00F56417"/>
    <w:rsid w:val="00F56928"/>
    <w:rsid w:val="00F57160"/>
    <w:rsid w:val="00F60F38"/>
    <w:rsid w:val="00F612B5"/>
    <w:rsid w:val="00F61567"/>
    <w:rsid w:val="00F63F59"/>
    <w:rsid w:val="00F641DC"/>
    <w:rsid w:val="00F65C39"/>
    <w:rsid w:val="00F669B6"/>
    <w:rsid w:val="00F67E83"/>
    <w:rsid w:val="00F70C83"/>
    <w:rsid w:val="00F717EE"/>
    <w:rsid w:val="00F71948"/>
    <w:rsid w:val="00F71C6F"/>
    <w:rsid w:val="00F747A7"/>
    <w:rsid w:val="00F760E7"/>
    <w:rsid w:val="00F77424"/>
    <w:rsid w:val="00F80CAB"/>
    <w:rsid w:val="00F82737"/>
    <w:rsid w:val="00F82780"/>
    <w:rsid w:val="00F838B6"/>
    <w:rsid w:val="00F83B62"/>
    <w:rsid w:val="00F85073"/>
    <w:rsid w:val="00F87E44"/>
    <w:rsid w:val="00F90421"/>
    <w:rsid w:val="00F9067E"/>
    <w:rsid w:val="00F92652"/>
    <w:rsid w:val="00F936CB"/>
    <w:rsid w:val="00F93740"/>
    <w:rsid w:val="00F94540"/>
    <w:rsid w:val="00F957E8"/>
    <w:rsid w:val="00F966D8"/>
    <w:rsid w:val="00FA28B0"/>
    <w:rsid w:val="00FA2BA0"/>
    <w:rsid w:val="00FA2CF0"/>
    <w:rsid w:val="00FA3713"/>
    <w:rsid w:val="00FA3877"/>
    <w:rsid w:val="00FA3EDA"/>
    <w:rsid w:val="00FA3FAF"/>
    <w:rsid w:val="00FA454B"/>
    <w:rsid w:val="00FA5084"/>
    <w:rsid w:val="00FA6C1F"/>
    <w:rsid w:val="00FA6D03"/>
    <w:rsid w:val="00FA70F7"/>
    <w:rsid w:val="00FB03AE"/>
    <w:rsid w:val="00FB1BCC"/>
    <w:rsid w:val="00FB1D88"/>
    <w:rsid w:val="00FB248C"/>
    <w:rsid w:val="00FB2615"/>
    <w:rsid w:val="00FB3B2F"/>
    <w:rsid w:val="00FB46C5"/>
    <w:rsid w:val="00FB5558"/>
    <w:rsid w:val="00FB6378"/>
    <w:rsid w:val="00FB7B90"/>
    <w:rsid w:val="00FC024C"/>
    <w:rsid w:val="00FC1E06"/>
    <w:rsid w:val="00FC2DF1"/>
    <w:rsid w:val="00FC2DF6"/>
    <w:rsid w:val="00FC4186"/>
    <w:rsid w:val="00FC4D24"/>
    <w:rsid w:val="00FC67F7"/>
    <w:rsid w:val="00FC72B4"/>
    <w:rsid w:val="00FC7D1A"/>
    <w:rsid w:val="00FC7F2D"/>
    <w:rsid w:val="00FD01DE"/>
    <w:rsid w:val="00FD0B7D"/>
    <w:rsid w:val="00FD0F19"/>
    <w:rsid w:val="00FD1ABD"/>
    <w:rsid w:val="00FD2683"/>
    <w:rsid w:val="00FD287E"/>
    <w:rsid w:val="00FD2CBF"/>
    <w:rsid w:val="00FD2D19"/>
    <w:rsid w:val="00FD3153"/>
    <w:rsid w:val="00FD4A3D"/>
    <w:rsid w:val="00FD4B7A"/>
    <w:rsid w:val="00FD5F90"/>
    <w:rsid w:val="00FD683E"/>
    <w:rsid w:val="00FE02AF"/>
    <w:rsid w:val="00FE0E24"/>
    <w:rsid w:val="00FE1449"/>
    <w:rsid w:val="00FE181D"/>
    <w:rsid w:val="00FE2162"/>
    <w:rsid w:val="00FE2FCD"/>
    <w:rsid w:val="00FE40F9"/>
    <w:rsid w:val="00FE6BE0"/>
    <w:rsid w:val="00FE6C80"/>
    <w:rsid w:val="00FE7237"/>
    <w:rsid w:val="00FF008D"/>
    <w:rsid w:val="00FF0946"/>
    <w:rsid w:val="00FF16ED"/>
    <w:rsid w:val="00FF5F86"/>
    <w:rsid w:val="00FF6A96"/>
    <w:rsid w:val="00FF6B72"/>
    <w:rsid w:val="00FF6D8C"/>
    <w:rsid w:val="00FF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CD7739"/>
  <w15:docId w15:val="{9D980ECA-FFED-4A94-B18F-FA47CECF4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8CB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123A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23A03"/>
    <w:rPr>
      <w:rFonts w:ascii="Segoe UI" w:hAnsi="Segoe UI" w:cs="Segoe UI"/>
      <w:sz w:val="18"/>
      <w:szCs w:val="18"/>
    </w:rPr>
  </w:style>
  <w:style w:type="paragraph" w:customStyle="1" w:styleId="TimesIsma">
    <w:name w:val="Times Isma"/>
    <w:basedOn w:val="SemEspaamento"/>
    <w:link w:val="TimesIsmaChar"/>
    <w:qFormat/>
    <w:rsid w:val="00123A03"/>
    <w:pPr>
      <w:ind w:left="720"/>
    </w:pPr>
    <w:rPr>
      <w:rFonts w:ascii="Times New Roman" w:hAnsi="Times New Roman"/>
      <w:sz w:val="24"/>
    </w:rPr>
  </w:style>
  <w:style w:type="character" w:customStyle="1" w:styleId="TimesIsmaChar">
    <w:name w:val="Times Isma Char"/>
    <w:basedOn w:val="Fontepargpadro"/>
    <w:link w:val="TimesIsma"/>
    <w:rsid w:val="00123A03"/>
    <w:rPr>
      <w:rFonts w:ascii="Times New Roman" w:hAnsi="Times New Roman"/>
      <w:sz w:val="24"/>
    </w:rPr>
  </w:style>
  <w:style w:type="paragraph" w:styleId="SemEspaamento">
    <w:name w:val="No Spacing"/>
    <w:uiPriority w:val="1"/>
    <w:qFormat/>
    <w:rsid w:val="00123A03"/>
    <w:pPr>
      <w:spacing w:after="0" w:line="240" w:lineRule="auto"/>
    </w:pPr>
  </w:style>
  <w:style w:type="paragraph" w:customStyle="1" w:styleId="Ismatimes12">
    <w:name w:val="Isma_times12"/>
    <w:basedOn w:val="Normal"/>
    <w:link w:val="Ismatimes12Char"/>
    <w:qFormat/>
    <w:rsid w:val="00123A03"/>
    <w:pPr>
      <w:spacing w:after="120" w:line="360" w:lineRule="auto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Ismatimes12Char">
    <w:name w:val="Isma_times12 Char"/>
    <w:basedOn w:val="Fontepargpadro"/>
    <w:link w:val="Ismatimes12"/>
    <w:rsid w:val="00123A03"/>
    <w:rPr>
      <w:rFonts w:ascii="Times New Roman" w:hAnsi="Times New Roman" w:cs="Times New Roman"/>
      <w:sz w:val="24"/>
      <w:szCs w:val="24"/>
      <w:lang w:val="en-US"/>
    </w:rPr>
  </w:style>
  <w:style w:type="character" w:styleId="Refdecomentrio">
    <w:name w:val="annotation reference"/>
    <w:basedOn w:val="Fontepargpadro"/>
    <w:uiPriority w:val="99"/>
    <w:semiHidden/>
    <w:unhideWhenUsed/>
    <w:rsid w:val="00252F4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52F45"/>
    <w:pPr>
      <w:spacing w:line="240" w:lineRule="auto"/>
    </w:pPr>
    <w:rPr>
      <w:sz w:val="20"/>
      <w:szCs w:val="20"/>
      <w:lang w:val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52F45"/>
    <w:rPr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44583"/>
    <w:rPr>
      <w:b/>
      <w:bCs/>
      <w:lang w:val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44583"/>
    <w:rPr>
      <w:b/>
      <w:bCs/>
      <w:sz w:val="20"/>
      <w:szCs w:val="20"/>
      <w:lang w:val="en-US"/>
    </w:rPr>
  </w:style>
  <w:style w:type="paragraph" w:styleId="Legenda">
    <w:name w:val="caption"/>
    <w:basedOn w:val="Normal"/>
    <w:next w:val="Normal"/>
    <w:uiPriority w:val="35"/>
    <w:unhideWhenUsed/>
    <w:qFormat/>
    <w:rsid w:val="00FB6378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  <w:style w:type="paragraph" w:styleId="PargrafodaLista">
    <w:name w:val="List Paragraph"/>
    <w:basedOn w:val="Normal"/>
    <w:uiPriority w:val="34"/>
    <w:qFormat/>
    <w:rsid w:val="007A2317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541C69"/>
    <w:rPr>
      <w:color w:val="808080"/>
    </w:rPr>
  </w:style>
  <w:style w:type="paragraph" w:styleId="Reviso">
    <w:name w:val="Revision"/>
    <w:hidden/>
    <w:uiPriority w:val="99"/>
    <w:semiHidden/>
    <w:rsid w:val="00CE763B"/>
    <w:pPr>
      <w:spacing w:after="0" w:line="240" w:lineRule="auto"/>
    </w:pPr>
  </w:style>
  <w:style w:type="character" w:styleId="Hyperlink">
    <w:name w:val="Hyperlink"/>
    <w:basedOn w:val="Fontepargpadro"/>
    <w:uiPriority w:val="99"/>
    <w:unhideWhenUsed/>
    <w:rsid w:val="001050FD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1050FD"/>
    <w:rPr>
      <w:color w:val="605E5C"/>
      <w:shd w:val="clear" w:color="auto" w:fill="E1DFDD"/>
    </w:rPr>
  </w:style>
  <w:style w:type="character" w:styleId="MenoPendente">
    <w:name w:val="Unresolved Mention"/>
    <w:basedOn w:val="Fontepargpadro"/>
    <w:uiPriority w:val="99"/>
    <w:semiHidden/>
    <w:unhideWhenUsed/>
    <w:rsid w:val="00B36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D1145-D987-4464-88CD-C9372376F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Verrastro Brack</dc:creator>
  <cp:keywords/>
  <dc:description/>
  <cp:lastModifiedBy>Ismael Verrastro Brack</cp:lastModifiedBy>
  <cp:revision>22</cp:revision>
  <dcterms:created xsi:type="dcterms:W3CDTF">2021-11-20T23:06:00Z</dcterms:created>
  <dcterms:modified xsi:type="dcterms:W3CDTF">2021-11-21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0e7c570-760c-3ad2-8e92-57ac2d6bbc2e</vt:lpwstr>
  </property>
  <property fmtid="{D5CDD505-2E9C-101B-9397-08002B2CF9AE}" pid="4" name="Mendeley Citation Style_1">
    <vt:lpwstr>http://csl.mendeley.com/styles/3062571/IsmaelVBrack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csl.mendeley.com/styles/3062571/IsmaelVBrack</vt:lpwstr>
  </property>
  <property fmtid="{D5CDD505-2E9C-101B-9397-08002B2CF9AE}" pid="8" name="Mendeley Recent Style Name 1_1">
    <vt:lpwstr>American Psychological Association 7th edition - Ismael V. Brack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animal-ecology</vt:lpwstr>
  </property>
  <property fmtid="{D5CDD505-2E9C-101B-9397-08002B2CF9AE}" pid="18" name="Mendeley Recent Style Name 6_1">
    <vt:lpwstr>Journal of Animal Ecology</vt:lpwstr>
  </property>
  <property fmtid="{D5CDD505-2E9C-101B-9397-08002B2CF9AE}" pid="19" name="Mendeley Recent Style Id 7_1">
    <vt:lpwstr>http://www.zotero.org/styles/methods-in-ecology-and-evolution</vt:lpwstr>
  </property>
  <property fmtid="{D5CDD505-2E9C-101B-9397-08002B2CF9AE}" pid="20" name="Mendeley Recent Style Name 7_1">
    <vt:lpwstr>Methods in Ecology and Evolution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